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D0776D" w14:textId="6BF3EBDD" w:rsidR="005E4208" w:rsidRDefault="005411E3" w:rsidP="00ED70CE">
      <w:pPr>
        <w:pStyle w:val="Geenafstand"/>
        <w:pBdr>
          <w:left w:val="single" w:sz="4" w:space="4" w:color="auto"/>
          <w:bottom w:val="single" w:sz="4" w:space="1" w:color="auto"/>
        </w:pBdr>
        <w:jc w:val="center"/>
        <w:rPr>
          <w:b/>
          <w:bCs/>
          <w:i/>
          <w:iCs/>
          <w:sz w:val="32"/>
          <w:szCs w:val="32"/>
        </w:rPr>
      </w:pPr>
      <w:r w:rsidRPr="00C2108D">
        <w:rPr>
          <w:b/>
          <w:bCs/>
          <w:i/>
          <w:iCs/>
          <w:sz w:val="32"/>
          <w:szCs w:val="32"/>
        </w:rPr>
        <w:t xml:space="preserve">Liturgie voor de </w:t>
      </w:r>
      <w:r w:rsidR="0046024D">
        <w:rPr>
          <w:b/>
          <w:bCs/>
          <w:i/>
          <w:iCs/>
          <w:sz w:val="32"/>
          <w:szCs w:val="32"/>
        </w:rPr>
        <w:t>morgen</w:t>
      </w:r>
      <w:r w:rsidRPr="00C2108D">
        <w:rPr>
          <w:b/>
          <w:bCs/>
          <w:i/>
          <w:iCs/>
          <w:sz w:val="32"/>
          <w:szCs w:val="32"/>
        </w:rPr>
        <w:t xml:space="preserve">dienst op zondag </w:t>
      </w:r>
      <w:r w:rsidR="0046024D">
        <w:rPr>
          <w:b/>
          <w:bCs/>
          <w:i/>
          <w:iCs/>
          <w:sz w:val="32"/>
          <w:szCs w:val="32"/>
        </w:rPr>
        <w:t xml:space="preserve">7mei </w:t>
      </w:r>
      <w:r w:rsidRPr="00C2108D">
        <w:rPr>
          <w:b/>
          <w:bCs/>
          <w:i/>
          <w:iCs/>
          <w:sz w:val="32"/>
          <w:szCs w:val="32"/>
        </w:rPr>
        <w:t>202</w:t>
      </w:r>
      <w:r w:rsidR="0008694C">
        <w:rPr>
          <w:b/>
          <w:bCs/>
          <w:i/>
          <w:iCs/>
          <w:sz w:val="32"/>
          <w:szCs w:val="32"/>
        </w:rPr>
        <w:t>3</w:t>
      </w:r>
      <w:r w:rsidR="00C2108D" w:rsidRPr="00C2108D">
        <w:rPr>
          <w:b/>
          <w:bCs/>
          <w:i/>
          <w:iCs/>
          <w:sz w:val="32"/>
          <w:szCs w:val="32"/>
        </w:rPr>
        <w:t xml:space="preserve"> </w:t>
      </w:r>
    </w:p>
    <w:p w14:paraId="7A188705" w14:textId="7BD05EC3" w:rsidR="005411E3" w:rsidRPr="00C2108D" w:rsidRDefault="00EB225C" w:rsidP="00ED70CE">
      <w:pPr>
        <w:pStyle w:val="Geenafstand"/>
        <w:pBdr>
          <w:left w:val="single" w:sz="4" w:space="4" w:color="auto"/>
          <w:bottom w:val="single" w:sz="4" w:space="1" w:color="auto"/>
        </w:pBdr>
        <w:jc w:val="center"/>
        <w:rPr>
          <w:b/>
          <w:bCs/>
          <w:i/>
          <w:iCs/>
          <w:sz w:val="32"/>
          <w:szCs w:val="32"/>
        </w:rPr>
      </w:pPr>
      <w:r w:rsidRPr="00C2108D">
        <w:rPr>
          <w:b/>
          <w:bCs/>
          <w:i/>
          <w:iCs/>
          <w:sz w:val="32"/>
          <w:szCs w:val="32"/>
        </w:rPr>
        <w:t>om 1</w:t>
      </w:r>
      <w:r w:rsidR="0046024D">
        <w:rPr>
          <w:b/>
          <w:bCs/>
          <w:i/>
          <w:iCs/>
          <w:sz w:val="32"/>
          <w:szCs w:val="32"/>
        </w:rPr>
        <w:t>0</w:t>
      </w:r>
      <w:r w:rsidRPr="00C2108D">
        <w:rPr>
          <w:b/>
          <w:bCs/>
          <w:i/>
          <w:iCs/>
          <w:sz w:val="32"/>
          <w:szCs w:val="32"/>
        </w:rPr>
        <w:t xml:space="preserve">.00 uur </w:t>
      </w:r>
      <w:r w:rsidR="005411E3" w:rsidRPr="00C2108D">
        <w:rPr>
          <w:b/>
          <w:bCs/>
          <w:i/>
          <w:iCs/>
          <w:sz w:val="32"/>
          <w:szCs w:val="32"/>
        </w:rPr>
        <w:t xml:space="preserve">in de </w:t>
      </w:r>
      <w:r w:rsidR="00570376" w:rsidRPr="00C2108D">
        <w:rPr>
          <w:b/>
          <w:bCs/>
          <w:i/>
          <w:iCs/>
          <w:sz w:val="32"/>
          <w:szCs w:val="32"/>
        </w:rPr>
        <w:t>Andreaskerk</w:t>
      </w:r>
    </w:p>
    <w:p w14:paraId="2182CE79" w14:textId="77777777" w:rsidR="00054854" w:rsidRDefault="00054854" w:rsidP="00B57CF8">
      <w:pPr>
        <w:pStyle w:val="Geenafstand"/>
      </w:pPr>
    </w:p>
    <w:p w14:paraId="73FEC3A1" w14:textId="0B1DEE93" w:rsidR="005824CB" w:rsidRDefault="005411E3" w:rsidP="005824CB">
      <w:pPr>
        <w:pStyle w:val="Geenafstand"/>
        <w:rPr>
          <w:b/>
          <w:bCs/>
          <w:sz w:val="24"/>
          <w:szCs w:val="24"/>
        </w:rPr>
      </w:pPr>
      <w:r w:rsidRPr="00BE7B14">
        <w:rPr>
          <w:b/>
          <w:bCs/>
          <w:sz w:val="24"/>
          <w:szCs w:val="24"/>
        </w:rPr>
        <w:t>Voorganger:</w:t>
      </w:r>
      <w:r w:rsidR="00EB225C" w:rsidRPr="00BE7B14">
        <w:rPr>
          <w:b/>
          <w:bCs/>
          <w:sz w:val="24"/>
          <w:szCs w:val="24"/>
        </w:rPr>
        <w:tab/>
        <w:t>:</w:t>
      </w:r>
      <w:r w:rsidRPr="00BE7B14">
        <w:rPr>
          <w:b/>
          <w:bCs/>
          <w:sz w:val="24"/>
          <w:szCs w:val="24"/>
        </w:rPr>
        <w:t xml:space="preserve"> ds.</w:t>
      </w:r>
      <w:r w:rsidR="0076102A">
        <w:rPr>
          <w:b/>
          <w:bCs/>
          <w:sz w:val="24"/>
          <w:szCs w:val="24"/>
        </w:rPr>
        <w:t xml:space="preserve"> </w:t>
      </w:r>
      <w:r w:rsidR="0046024D">
        <w:rPr>
          <w:b/>
          <w:bCs/>
          <w:sz w:val="24"/>
          <w:szCs w:val="24"/>
        </w:rPr>
        <w:t xml:space="preserve">H. de Jong </w:t>
      </w:r>
      <w:r w:rsidR="000F500F">
        <w:rPr>
          <w:b/>
          <w:bCs/>
          <w:sz w:val="24"/>
          <w:szCs w:val="24"/>
        </w:rPr>
        <w:t xml:space="preserve">uit </w:t>
      </w:r>
      <w:r w:rsidR="0046024D">
        <w:rPr>
          <w:b/>
          <w:bCs/>
          <w:sz w:val="24"/>
          <w:szCs w:val="24"/>
        </w:rPr>
        <w:t>Kampen</w:t>
      </w:r>
    </w:p>
    <w:p w14:paraId="3C1F8464" w14:textId="77777777" w:rsidR="00DB0C9F" w:rsidRDefault="00EB225C" w:rsidP="005824CB">
      <w:pPr>
        <w:pStyle w:val="Geenafstand"/>
        <w:rPr>
          <w:b/>
          <w:bCs/>
          <w:sz w:val="24"/>
          <w:szCs w:val="24"/>
        </w:rPr>
      </w:pPr>
      <w:r w:rsidRPr="00BE7B14">
        <w:rPr>
          <w:b/>
          <w:bCs/>
          <w:sz w:val="24"/>
          <w:szCs w:val="24"/>
        </w:rPr>
        <w:t>Organist</w:t>
      </w:r>
      <w:r w:rsidRPr="00BE7B14">
        <w:rPr>
          <w:b/>
          <w:bCs/>
          <w:sz w:val="24"/>
          <w:szCs w:val="24"/>
        </w:rPr>
        <w:tab/>
        <w:t xml:space="preserve">: </w:t>
      </w:r>
      <w:r w:rsidR="00487252" w:rsidRPr="00BE7B14">
        <w:rPr>
          <w:b/>
          <w:bCs/>
          <w:sz w:val="24"/>
          <w:szCs w:val="24"/>
        </w:rPr>
        <w:t>dhr.</w:t>
      </w:r>
      <w:r w:rsidR="005512E1">
        <w:rPr>
          <w:b/>
          <w:bCs/>
          <w:sz w:val="24"/>
          <w:szCs w:val="24"/>
        </w:rPr>
        <w:t xml:space="preserve"> </w:t>
      </w:r>
      <w:r w:rsidR="0076102A">
        <w:rPr>
          <w:b/>
          <w:bCs/>
          <w:sz w:val="24"/>
          <w:szCs w:val="24"/>
        </w:rPr>
        <w:t xml:space="preserve">J. </w:t>
      </w:r>
      <w:r w:rsidR="000F500F">
        <w:rPr>
          <w:b/>
          <w:bCs/>
          <w:sz w:val="24"/>
          <w:szCs w:val="24"/>
        </w:rPr>
        <w:t xml:space="preserve"> </w:t>
      </w:r>
      <w:proofErr w:type="spellStart"/>
      <w:r w:rsidR="000F500F">
        <w:rPr>
          <w:b/>
          <w:bCs/>
          <w:sz w:val="24"/>
          <w:szCs w:val="24"/>
        </w:rPr>
        <w:t>Neuteboom</w:t>
      </w:r>
      <w:proofErr w:type="spellEnd"/>
    </w:p>
    <w:p w14:paraId="6E41990F" w14:textId="11896C26" w:rsidR="00EC1800" w:rsidRDefault="00EC1800" w:rsidP="005824CB">
      <w:pPr>
        <w:pStyle w:val="Geenafstand"/>
        <w:rPr>
          <w:b/>
          <w:bCs/>
          <w:sz w:val="24"/>
          <w:szCs w:val="24"/>
        </w:rPr>
      </w:pPr>
      <w:proofErr w:type="spellStart"/>
      <w:r>
        <w:rPr>
          <w:b/>
          <w:bCs/>
          <w:sz w:val="24"/>
          <w:szCs w:val="24"/>
        </w:rPr>
        <w:t>M.m.v</w:t>
      </w:r>
      <w:proofErr w:type="spellEnd"/>
      <w:r>
        <w:rPr>
          <w:b/>
          <w:bCs/>
          <w:sz w:val="24"/>
          <w:szCs w:val="24"/>
        </w:rPr>
        <w:t xml:space="preserve"> de muziekgroep</w:t>
      </w:r>
    </w:p>
    <w:p w14:paraId="625BC62D" w14:textId="67D068EC" w:rsidR="00EC1800" w:rsidRPr="00AD3DF8" w:rsidRDefault="00EC1800" w:rsidP="005824CB">
      <w:pPr>
        <w:pStyle w:val="Geenafstand"/>
        <w:rPr>
          <w:b/>
          <w:bCs/>
          <w:sz w:val="24"/>
          <w:szCs w:val="24"/>
        </w:rPr>
        <w:sectPr w:rsidR="00EC1800" w:rsidRPr="00AD3DF8" w:rsidSect="00C2108D">
          <w:footerReference w:type="default" r:id="rId8"/>
          <w:pgSz w:w="11906" w:h="16838"/>
          <w:pgMar w:top="851" w:right="1418" w:bottom="851" w:left="1418" w:header="709" w:footer="709" w:gutter="0"/>
          <w:cols w:space="708"/>
          <w:docGrid w:linePitch="360"/>
        </w:sectPr>
      </w:pPr>
    </w:p>
    <w:p w14:paraId="44FA1820" w14:textId="77777777" w:rsidR="00A543A5" w:rsidRDefault="00A543A5" w:rsidP="00B57CF8">
      <w:pPr>
        <w:pStyle w:val="Geenafstand"/>
        <w:rPr>
          <w:b/>
          <w:bCs/>
        </w:rPr>
        <w:sectPr w:rsidR="00A543A5" w:rsidSect="00A543A5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12A6C001" w14:textId="04B28644" w:rsidR="003F5785" w:rsidRPr="005270BC" w:rsidRDefault="003F5785" w:rsidP="005270BC">
      <w:pPr>
        <w:pStyle w:val="Geenafstand"/>
        <w:rPr>
          <w:b/>
          <w:bCs/>
        </w:rPr>
        <w:sectPr w:rsidR="003F5785" w:rsidRPr="005270BC" w:rsidSect="00C2108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  <w:r>
        <w:rPr>
          <w:b/>
          <w:bCs/>
        </w:rPr>
        <w:t xml:space="preserve">Zingen Psalm </w:t>
      </w:r>
      <w:r w:rsidR="0008694C">
        <w:rPr>
          <w:b/>
          <w:bCs/>
        </w:rPr>
        <w:t>1</w:t>
      </w:r>
      <w:r w:rsidR="00035081">
        <w:rPr>
          <w:b/>
          <w:bCs/>
        </w:rPr>
        <w:t>0</w:t>
      </w:r>
      <w:r w:rsidR="002836C4">
        <w:rPr>
          <w:b/>
          <w:bCs/>
        </w:rPr>
        <w:t>0</w:t>
      </w:r>
      <w:r w:rsidR="00D96D82">
        <w:rPr>
          <w:b/>
          <w:bCs/>
        </w:rPr>
        <w:t>:</w:t>
      </w:r>
      <w:r w:rsidR="005824CB">
        <w:rPr>
          <w:b/>
          <w:bCs/>
        </w:rPr>
        <w:t xml:space="preserve"> 1</w:t>
      </w:r>
      <w:r w:rsidR="00035081">
        <w:rPr>
          <w:b/>
          <w:bCs/>
        </w:rPr>
        <w:t xml:space="preserve"> en</w:t>
      </w:r>
      <w:r w:rsidR="0008694C">
        <w:rPr>
          <w:b/>
          <w:bCs/>
        </w:rPr>
        <w:t xml:space="preserve"> </w:t>
      </w:r>
      <w:r w:rsidR="002836C4">
        <w:rPr>
          <w:b/>
          <w:bCs/>
        </w:rPr>
        <w:t>2</w:t>
      </w:r>
      <w:r w:rsidR="0008694C">
        <w:rPr>
          <w:b/>
          <w:bCs/>
        </w:rPr>
        <w:t xml:space="preserve"> </w:t>
      </w:r>
      <w:r w:rsidR="005270BC">
        <w:rPr>
          <w:b/>
          <w:bCs/>
        </w:rPr>
        <w:t>(</w:t>
      </w:r>
      <w:r w:rsidR="002836C4">
        <w:rPr>
          <w:b/>
          <w:bCs/>
        </w:rPr>
        <w:t>OB)</w:t>
      </w:r>
    </w:p>
    <w:p w14:paraId="42C17433" w14:textId="77777777" w:rsidR="00035081" w:rsidRDefault="00035081" w:rsidP="00035081">
      <w:pPr>
        <w:pStyle w:val="Geenafstand"/>
      </w:pPr>
      <w:r>
        <w:t>1</w:t>
      </w:r>
    </w:p>
    <w:p w14:paraId="161816C2" w14:textId="41158FD7" w:rsidR="002836C4" w:rsidRDefault="002836C4" w:rsidP="002836C4">
      <w:pPr>
        <w:pStyle w:val="Geenafstand"/>
      </w:pPr>
      <w:r>
        <w:t>Juich, aarde, juicht alom den HEER;</w:t>
      </w:r>
    </w:p>
    <w:p w14:paraId="352DC8E6" w14:textId="77777777" w:rsidR="002836C4" w:rsidRDefault="002836C4" w:rsidP="002836C4">
      <w:pPr>
        <w:pStyle w:val="Geenafstand"/>
      </w:pPr>
      <w:r>
        <w:t>Dient God met blijdschap, geeft Hem eer;</w:t>
      </w:r>
    </w:p>
    <w:p w14:paraId="3880F0C7" w14:textId="77777777" w:rsidR="002836C4" w:rsidRDefault="002836C4" w:rsidP="002836C4">
      <w:pPr>
        <w:pStyle w:val="Geenafstand"/>
      </w:pPr>
      <w:r>
        <w:t>Komt, nadert voor Zijn aangezicht;</w:t>
      </w:r>
    </w:p>
    <w:p w14:paraId="004A4C12" w14:textId="45A1D83C" w:rsidR="00035081" w:rsidRDefault="002836C4" w:rsidP="002836C4">
      <w:pPr>
        <w:pStyle w:val="Geenafstand"/>
      </w:pPr>
      <w:r>
        <w:t xml:space="preserve">Zingt Hem een vrolijk </w:t>
      </w:r>
      <w:proofErr w:type="spellStart"/>
      <w:r>
        <w:t>lofgedicht</w:t>
      </w:r>
      <w:proofErr w:type="spellEnd"/>
      <w:r>
        <w:t>.</w:t>
      </w:r>
    </w:p>
    <w:p w14:paraId="027FFB42" w14:textId="77777777" w:rsidR="002836C4" w:rsidRDefault="002836C4" w:rsidP="002836C4">
      <w:pPr>
        <w:pStyle w:val="Geenafstand"/>
      </w:pPr>
    </w:p>
    <w:p w14:paraId="12421E01" w14:textId="05A1D525" w:rsidR="00035081" w:rsidRDefault="002836C4" w:rsidP="00035081">
      <w:pPr>
        <w:pStyle w:val="Geenafstand"/>
      </w:pPr>
      <w:r>
        <w:t>2</w:t>
      </w:r>
    </w:p>
    <w:p w14:paraId="551529AC" w14:textId="77777777" w:rsidR="002836C4" w:rsidRDefault="002836C4" w:rsidP="002836C4">
      <w:pPr>
        <w:pStyle w:val="Geenafstand"/>
      </w:pPr>
      <w:r>
        <w:t>De HEER is God; erkent, dat Hij</w:t>
      </w:r>
    </w:p>
    <w:p w14:paraId="27ECA0C0" w14:textId="77777777" w:rsidR="002836C4" w:rsidRDefault="002836C4" w:rsidP="002836C4">
      <w:pPr>
        <w:pStyle w:val="Geenafstand"/>
      </w:pPr>
      <w:r>
        <w:t>Ons heeft gemaakt (en geenszins wij)</w:t>
      </w:r>
    </w:p>
    <w:p w14:paraId="3BDFA37E" w14:textId="77777777" w:rsidR="002836C4" w:rsidRDefault="002836C4" w:rsidP="002836C4">
      <w:pPr>
        <w:pStyle w:val="Geenafstand"/>
      </w:pPr>
      <w:r>
        <w:t>Tot schapen, die Hij voedt en weidt;</w:t>
      </w:r>
    </w:p>
    <w:p w14:paraId="32A4CBDB" w14:textId="0D8FE607" w:rsidR="00035081" w:rsidRDefault="002836C4" w:rsidP="002836C4">
      <w:pPr>
        <w:pStyle w:val="Geenafstand"/>
        <w:sectPr w:rsidR="00035081" w:rsidSect="002836C4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  <w:r>
        <w:t>Een volk, tot Zijnen dienst bereid.</w:t>
      </w:r>
    </w:p>
    <w:p w14:paraId="771BD0C0" w14:textId="772D5BEF" w:rsidR="005411E3" w:rsidRDefault="005824CB" w:rsidP="00B57CF8">
      <w:pPr>
        <w:pStyle w:val="Geenafstand"/>
        <w:rPr>
          <w:b/>
          <w:bCs/>
        </w:rPr>
      </w:pPr>
      <w:r>
        <w:rPr>
          <w:b/>
          <w:bCs/>
        </w:rPr>
        <w:t>V</w:t>
      </w:r>
      <w:r w:rsidR="00D7292D" w:rsidRPr="00B57CF8">
        <w:rPr>
          <w:b/>
          <w:bCs/>
        </w:rPr>
        <w:t>otum</w:t>
      </w:r>
      <w:r w:rsidR="005411E3" w:rsidRPr="00B57CF8">
        <w:rPr>
          <w:b/>
          <w:bCs/>
        </w:rPr>
        <w:t xml:space="preserve"> en groet</w:t>
      </w:r>
    </w:p>
    <w:p w14:paraId="388D56DC" w14:textId="69141F69" w:rsidR="00742D67" w:rsidRDefault="00742D67" w:rsidP="00261D1D">
      <w:pPr>
        <w:pStyle w:val="Geenafstand"/>
        <w:rPr>
          <w:b/>
          <w:bCs/>
        </w:rPr>
      </w:pPr>
      <w:bookmarkStart w:id="0" w:name="_Hlk102762033"/>
    </w:p>
    <w:p w14:paraId="08F42152" w14:textId="55F42FA1" w:rsidR="00261D1D" w:rsidRDefault="00261D1D" w:rsidP="00261D1D">
      <w:pPr>
        <w:pStyle w:val="Geenafstand"/>
        <w:rPr>
          <w:b/>
          <w:bCs/>
        </w:rPr>
      </w:pPr>
      <w:bookmarkStart w:id="1" w:name="_Hlk131694171"/>
      <w:bookmarkStart w:id="2" w:name="_Hlk134172322"/>
      <w:r w:rsidRPr="00BD32BA">
        <w:rPr>
          <w:b/>
          <w:bCs/>
        </w:rPr>
        <w:t>Zingen</w:t>
      </w:r>
      <w:r w:rsidR="00C20902">
        <w:rPr>
          <w:b/>
          <w:bCs/>
        </w:rPr>
        <w:t xml:space="preserve"> </w:t>
      </w:r>
      <w:r w:rsidR="00E0585E">
        <w:rPr>
          <w:b/>
          <w:bCs/>
        </w:rPr>
        <w:t xml:space="preserve">Psalm </w:t>
      </w:r>
      <w:r w:rsidR="00035081">
        <w:rPr>
          <w:b/>
          <w:bCs/>
        </w:rPr>
        <w:t>10</w:t>
      </w:r>
      <w:r w:rsidR="002836C4">
        <w:rPr>
          <w:b/>
          <w:bCs/>
        </w:rPr>
        <w:t>0</w:t>
      </w:r>
      <w:r w:rsidR="00E0585E">
        <w:rPr>
          <w:b/>
          <w:bCs/>
        </w:rPr>
        <w:t xml:space="preserve">: </w:t>
      </w:r>
      <w:r w:rsidR="002836C4">
        <w:rPr>
          <w:b/>
          <w:bCs/>
        </w:rPr>
        <w:t>3</w:t>
      </w:r>
      <w:r w:rsidR="00E0585E">
        <w:rPr>
          <w:b/>
          <w:bCs/>
        </w:rPr>
        <w:t xml:space="preserve"> en </w:t>
      </w:r>
      <w:r w:rsidR="002836C4">
        <w:rPr>
          <w:b/>
          <w:bCs/>
        </w:rPr>
        <w:t>4</w:t>
      </w:r>
      <w:r w:rsidR="00E0585E">
        <w:rPr>
          <w:b/>
          <w:bCs/>
        </w:rPr>
        <w:t xml:space="preserve"> (</w:t>
      </w:r>
      <w:r w:rsidR="00341630">
        <w:rPr>
          <w:b/>
          <w:bCs/>
        </w:rPr>
        <w:t>OB</w:t>
      </w:r>
      <w:r w:rsidR="00E0585E">
        <w:rPr>
          <w:b/>
          <w:bCs/>
        </w:rPr>
        <w:t>)</w:t>
      </w:r>
    </w:p>
    <w:bookmarkEnd w:id="1"/>
    <w:p w14:paraId="52483D74" w14:textId="77777777" w:rsidR="002836C4" w:rsidRDefault="002836C4" w:rsidP="002836C4">
      <w:pPr>
        <w:pStyle w:val="Geenafstand"/>
        <w:sectPr w:rsidR="002836C4" w:rsidSect="00C2108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34F9C8A0" w14:textId="718779D1" w:rsidR="002836C4" w:rsidRDefault="002836C4" w:rsidP="002836C4">
      <w:pPr>
        <w:pStyle w:val="Geenafstand"/>
      </w:pPr>
      <w:r>
        <w:t>3</w:t>
      </w:r>
    </w:p>
    <w:p w14:paraId="1B99FD02" w14:textId="77777777" w:rsidR="002836C4" w:rsidRDefault="002836C4" w:rsidP="002836C4">
      <w:pPr>
        <w:pStyle w:val="Geenafstand"/>
      </w:pPr>
      <w:r>
        <w:t>Gaat tot Zijn poorten in met lof,</w:t>
      </w:r>
    </w:p>
    <w:p w14:paraId="7D8BE4DA" w14:textId="77777777" w:rsidR="002836C4" w:rsidRDefault="002836C4" w:rsidP="002836C4">
      <w:pPr>
        <w:pStyle w:val="Geenafstand"/>
      </w:pPr>
      <w:r>
        <w:t>Met lofzang in Zijn heilig hof;</w:t>
      </w:r>
    </w:p>
    <w:p w14:paraId="7AD7890F" w14:textId="77777777" w:rsidR="002836C4" w:rsidRDefault="002836C4" w:rsidP="002836C4">
      <w:pPr>
        <w:pStyle w:val="Geenafstand"/>
      </w:pPr>
      <w:r>
        <w:t>Looft Hem aldaar met hart en stem;</w:t>
      </w:r>
    </w:p>
    <w:p w14:paraId="0A73B2A0" w14:textId="77777777" w:rsidR="002836C4" w:rsidRDefault="002836C4" w:rsidP="002836C4">
      <w:pPr>
        <w:pStyle w:val="Geenafstand"/>
      </w:pPr>
      <w:r>
        <w:t>Prijst Zijnen naam, verheerlijkt Hem.</w:t>
      </w:r>
    </w:p>
    <w:bookmarkEnd w:id="2"/>
    <w:p w14:paraId="100B2A14" w14:textId="7EAB3DED" w:rsidR="002836C4" w:rsidRDefault="002836C4" w:rsidP="002836C4">
      <w:pPr>
        <w:pStyle w:val="Geenafstand"/>
      </w:pPr>
      <w:r>
        <w:t>4</w:t>
      </w:r>
    </w:p>
    <w:p w14:paraId="197C5D21" w14:textId="77777777" w:rsidR="002836C4" w:rsidRDefault="002836C4" w:rsidP="002836C4">
      <w:pPr>
        <w:pStyle w:val="Geenafstand"/>
      </w:pPr>
      <w:r>
        <w:t>Want goedertieren is de HEER;</w:t>
      </w:r>
    </w:p>
    <w:p w14:paraId="530D6C11" w14:textId="77777777" w:rsidR="002836C4" w:rsidRDefault="002836C4" w:rsidP="002836C4">
      <w:pPr>
        <w:pStyle w:val="Geenafstand"/>
      </w:pPr>
      <w:r>
        <w:t>Zijn goedheid eindigt nimmermeer;</w:t>
      </w:r>
    </w:p>
    <w:p w14:paraId="44F7A10A" w14:textId="77777777" w:rsidR="002836C4" w:rsidRDefault="002836C4" w:rsidP="002836C4">
      <w:pPr>
        <w:pStyle w:val="Geenafstand"/>
      </w:pPr>
      <w:r>
        <w:t>Zijn trouw en waarheid houdt haar kracht</w:t>
      </w:r>
    </w:p>
    <w:p w14:paraId="386A7BAF" w14:textId="6AE9E6CE" w:rsidR="002836C4" w:rsidRDefault="002836C4" w:rsidP="002836C4">
      <w:pPr>
        <w:pStyle w:val="Geenafstand"/>
        <w:sectPr w:rsidR="002836C4" w:rsidSect="002836C4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  <w:r>
        <w:t>Tot in het laatste nageslacht.</w:t>
      </w:r>
    </w:p>
    <w:p w14:paraId="6572C97D" w14:textId="77777777" w:rsidR="002836C4" w:rsidRDefault="002836C4" w:rsidP="00261D1D">
      <w:pPr>
        <w:pStyle w:val="Geenafstand"/>
      </w:pPr>
    </w:p>
    <w:bookmarkEnd w:id="0"/>
    <w:p w14:paraId="69DBEFFA" w14:textId="77777777" w:rsidR="002836C4" w:rsidRDefault="002836C4" w:rsidP="009C57F0">
      <w:pPr>
        <w:pStyle w:val="Geenafstand"/>
        <w:rPr>
          <w:b/>
          <w:bCs/>
        </w:rPr>
        <w:sectPr w:rsidR="002836C4" w:rsidSect="002836C4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35D6B895" w14:textId="36EEEE0B" w:rsidR="00E0585E" w:rsidRDefault="00E0585E" w:rsidP="009C57F0">
      <w:pPr>
        <w:pStyle w:val="Geenafstand"/>
        <w:rPr>
          <w:b/>
          <w:bCs/>
        </w:rPr>
      </w:pPr>
      <w:r w:rsidRPr="00E0585E">
        <w:rPr>
          <w:b/>
          <w:bCs/>
        </w:rPr>
        <w:t>Ge</w:t>
      </w:r>
      <w:r w:rsidR="002836C4">
        <w:rPr>
          <w:b/>
          <w:bCs/>
        </w:rPr>
        <w:t>bod der liefde</w:t>
      </w:r>
    </w:p>
    <w:p w14:paraId="7FAF477B" w14:textId="77777777" w:rsidR="0011719A" w:rsidRDefault="0011719A" w:rsidP="009C57F0">
      <w:pPr>
        <w:pStyle w:val="Geenafstand"/>
        <w:rPr>
          <w:b/>
          <w:bCs/>
        </w:rPr>
      </w:pPr>
    </w:p>
    <w:p w14:paraId="62391242" w14:textId="7A75BD0C" w:rsidR="00E0585E" w:rsidRDefault="00E0585E" w:rsidP="009C57F0">
      <w:pPr>
        <w:pStyle w:val="Geenafstand"/>
        <w:rPr>
          <w:b/>
          <w:bCs/>
        </w:rPr>
      </w:pPr>
      <w:r w:rsidRPr="00E0585E">
        <w:rPr>
          <w:b/>
          <w:bCs/>
        </w:rPr>
        <w:t xml:space="preserve">Zingen </w:t>
      </w:r>
      <w:r w:rsidR="002836C4">
        <w:rPr>
          <w:b/>
          <w:bCs/>
        </w:rPr>
        <w:t>Gezang 481</w:t>
      </w:r>
      <w:r w:rsidRPr="00E0585E">
        <w:rPr>
          <w:b/>
          <w:bCs/>
        </w:rPr>
        <w:t xml:space="preserve">: 1 en </w:t>
      </w:r>
      <w:r w:rsidR="002836C4">
        <w:rPr>
          <w:b/>
          <w:bCs/>
        </w:rPr>
        <w:t>2</w:t>
      </w:r>
      <w:r w:rsidRPr="00E0585E">
        <w:rPr>
          <w:b/>
          <w:bCs/>
        </w:rPr>
        <w:t xml:space="preserve"> </w:t>
      </w:r>
      <w:r w:rsidR="00341630">
        <w:rPr>
          <w:b/>
          <w:bCs/>
        </w:rPr>
        <w:t>(</w:t>
      </w:r>
      <w:r w:rsidR="002836C4">
        <w:rPr>
          <w:b/>
          <w:bCs/>
        </w:rPr>
        <w:t>Liedboek 1973</w:t>
      </w:r>
      <w:r w:rsidR="003C1586">
        <w:rPr>
          <w:b/>
          <w:bCs/>
        </w:rPr>
        <w:t>)</w:t>
      </w:r>
    </w:p>
    <w:p w14:paraId="73E87941" w14:textId="77777777" w:rsidR="00E26713" w:rsidRDefault="00E26713" w:rsidP="00E26713">
      <w:pPr>
        <w:pStyle w:val="Geenafstand"/>
        <w:sectPr w:rsidR="00E26713" w:rsidSect="00261D1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1B0F89F8" w14:textId="77777777" w:rsidR="00E26713" w:rsidRDefault="00E26713" w:rsidP="00E26713">
      <w:pPr>
        <w:pStyle w:val="Geenafstand"/>
      </w:pPr>
      <w:r>
        <w:t>1</w:t>
      </w:r>
    </w:p>
    <w:p w14:paraId="3E2CBFF1" w14:textId="77777777" w:rsidR="00E26713" w:rsidRDefault="00E26713" w:rsidP="00E26713">
      <w:pPr>
        <w:pStyle w:val="Geenafstand"/>
      </w:pPr>
      <w:r>
        <w:t>O grote God die liefde zijt,</w:t>
      </w:r>
    </w:p>
    <w:p w14:paraId="55CC5A04" w14:textId="77777777" w:rsidR="00E26713" w:rsidRDefault="00E26713" w:rsidP="00E26713">
      <w:pPr>
        <w:pStyle w:val="Geenafstand"/>
      </w:pPr>
      <w:r>
        <w:t>o Vader van ons leven,</w:t>
      </w:r>
    </w:p>
    <w:p w14:paraId="1BA620A6" w14:textId="77777777" w:rsidR="00E26713" w:rsidRDefault="00E26713" w:rsidP="00E26713">
      <w:pPr>
        <w:pStyle w:val="Geenafstand"/>
      </w:pPr>
      <w:r>
        <w:t>vervul ons hart, dat wij altijd</w:t>
      </w:r>
    </w:p>
    <w:p w14:paraId="4F3F47EF" w14:textId="77777777" w:rsidR="00E26713" w:rsidRDefault="00E26713" w:rsidP="00E26713">
      <w:pPr>
        <w:pStyle w:val="Geenafstand"/>
      </w:pPr>
      <w:r>
        <w:t>ons aan uw liefde geven.</w:t>
      </w:r>
    </w:p>
    <w:p w14:paraId="49B78E8A" w14:textId="77777777" w:rsidR="00E26713" w:rsidRDefault="00E26713" w:rsidP="00E26713">
      <w:pPr>
        <w:pStyle w:val="Geenafstand"/>
      </w:pPr>
      <w:r>
        <w:t>Laat ons het zout der aarde zijn,</w:t>
      </w:r>
    </w:p>
    <w:p w14:paraId="21E4217F" w14:textId="77777777" w:rsidR="00E26713" w:rsidRDefault="00E26713" w:rsidP="00E26713">
      <w:pPr>
        <w:pStyle w:val="Geenafstand"/>
      </w:pPr>
      <w:r>
        <w:t>het licht der wereld, klaar en rein.</w:t>
      </w:r>
    </w:p>
    <w:p w14:paraId="47E5C50D" w14:textId="77777777" w:rsidR="00E26713" w:rsidRDefault="00E26713" w:rsidP="00E26713">
      <w:pPr>
        <w:pStyle w:val="Geenafstand"/>
      </w:pPr>
      <w:r>
        <w:t>Laat ons uw woord bewaren,</w:t>
      </w:r>
    </w:p>
    <w:p w14:paraId="54C55B3D" w14:textId="77777777" w:rsidR="00E26713" w:rsidRDefault="00E26713" w:rsidP="00E26713">
      <w:pPr>
        <w:pStyle w:val="Geenafstand"/>
      </w:pPr>
      <w:r>
        <w:t>uw waarheid openbaren.</w:t>
      </w:r>
    </w:p>
    <w:p w14:paraId="324A12FF" w14:textId="77777777" w:rsidR="00E26713" w:rsidRDefault="00E26713" w:rsidP="00E26713">
      <w:pPr>
        <w:pStyle w:val="Geenafstand"/>
      </w:pPr>
    </w:p>
    <w:p w14:paraId="5EC78053" w14:textId="77777777" w:rsidR="00E26713" w:rsidRDefault="00E26713" w:rsidP="00E26713">
      <w:pPr>
        <w:pStyle w:val="Geenafstand"/>
      </w:pPr>
      <w:r>
        <w:t>2</w:t>
      </w:r>
    </w:p>
    <w:p w14:paraId="2692D921" w14:textId="77777777" w:rsidR="00E26713" w:rsidRDefault="00E26713" w:rsidP="00E26713">
      <w:pPr>
        <w:pStyle w:val="Geenafstand"/>
      </w:pPr>
      <w:r>
        <w:t>Maak ons volbrengers van dat woord,</w:t>
      </w:r>
    </w:p>
    <w:p w14:paraId="6AA08CD2" w14:textId="77777777" w:rsidR="00E26713" w:rsidRDefault="00E26713" w:rsidP="00E26713">
      <w:pPr>
        <w:pStyle w:val="Geenafstand"/>
      </w:pPr>
      <w:r>
        <w:t>getuigen van uw vrede,</w:t>
      </w:r>
    </w:p>
    <w:p w14:paraId="2C473938" w14:textId="77777777" w:rsidR="00E26713" w:rsidRDefault="00E26713" w:rsidP="00E26713">
      <w:pPr>
        <w:pStyle w:val="Geenafstand"/>
      </w:pPr>
      <w:r>
        <w:t>dan gaat wie aarzelt met ons voort,</w:t>
      </w:r>
    </w:p>
    <w:p w14:paraId="436AE685" w14:textId="77777777" w:rsidR="00E26713" w:rsidRDefault="00E26713" w:rsidP="00E26713">
      <w:pPr>
        <w:pStyle w:val="Geenafstand"/>
      </w:pPr>
      <w:r>
        <w:t>wie afdwaalt met ons mede.</w:t>
      </w:r>
    </w:p>
    <w:p w14:paraId="771A5999" w14:textId="77777777" w:rsidR="00E26713" w:rsidRDefault="00E26713" w:rsidP="00E26713">
      <w:pPr>
        <w:pStyle w:val="Geenafstand"/>
      </w:pPr>
      <w:r>
        <w:t>Laat ons getrouw de weg begaan</w:t>
      </w:r>
    </w:p>
    <w:p w14:paraId="48EC4841" w14:textId="77777777" w:rsidR="00E26713" w:rsidRDefault="00E26713" w:rsidP="00E26713">
      <w:pPr>
        <w:pStyle w:val="Geenafstand"/>
      </w:pPr>
      <w:r>
        <w:t>tot allen die ons verre staan</w:t>
      </w:r>
    </w:p>
    <w:p w14:paraId="2B9CC141" w14:textId="77777777" w:rsidR="00E26713" w:rsidRDefault="00E26713" w:rsidP="00E26713">
      <w:pPr>
        <w:pStyle w:val="Geenafstand"/>
      </w:pPr>
      <w:r>
        <w:t>en laat ons zonder vrezen</w:t>
      </w:r>
    </w:p>
    <w:p w14:paraId="655032A8" w14:textId="37AE93B6" w:rsidR="0011719A" w:rsidRDefault="00E26713" w:rsidP="00E26713">
      <w:pPr>
        <w:pStyle w:val="Geenafstand"/>
      </w:pPr>
      <w:r>
        <w:t>de minste willen wezen.</w:t>
      </w:r>
    </w:p>
    <w:p w14:paraId="3880A927" w14:textId="77777777" w:rsidR="00E26713" w:rsidRDefault="00E26713" w:rsidP="00E26713">
      <w:pPr>
        <w:pStyle w:val="Geenafstand"/>
        <w:rPr>
          <w:b/>
          <w:bCs/>
        </w:rPr>
        <w:sectPr w:rsidR="00E26713" w:rsidSect="00E26713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13847C23" w14:textId="30900108" w:rsidR="00E26713" w:rsidRDefault="00E26713" w:rsidP="009C57F0">
      <w:pPr>
        <w:pStyle w:val="Geenafstand"/>
        <w:rPr>
          <w:b/>
          <w:bCs/>
        </w:rPr>
      </w:pPr>
      <w:r>
        <w:rPr>
          <w:b/>
          <w:bCs/>
        </w:rPr>
        <w:t>Onderwijzing Heilige doop en doopgebed</w:t>
      </w:r>
    </w:p>
    <w:p w14:paraId="34FC4005" w14:textId="77777777" w:rsidR="00E26713" w:rsidRDefault="00E26713" w:rsidP="009C57F0">
      <w:pPr>
        <w:pStyle w:val="Geenafstand"/>
        <w:rPr>
          <w:b/>
          <w:bCs/>
        </w:rPr>
      </w:pPr>
    </w:p>
    <w:p w14:paraId="04D964B9" w14:textId="661DB7A2" w:rsidR="00E26713" w:rsidRPr="00E26713" w:rsidRDefault="00E26713" w:rsidP="009C57F0">
      <w:pPr>
        <w:pStyle w:val="Geenafstand"/>
        <w:rPr>
          <w:b/>
          <w:bCs/>
        </w:rPr>
      </w:pPr>
      <w:r w:rsidRPr="00E26713">
        <w:rPr>
          <w:b/>
          <w:bCs/>
        </w:rPr>
        <w:t>Zingen: In het water van de doop (SELA)</w:t>
      </w:r>
    </w:p>
    <w:p w14:paraId="55BBC013" w14:textId="77777777" w:rsidR="00E26713" w:rsidRPr="00E26713" w:rsidRDefault="00E26713" w:rsidP="00E26713">
      <w:pPr>
        <w:pStyle w:val="Geenafstand"/>
      </w:pPr>
      <w:r w:rsidRPr="00E26713">
        <w:t>In het water van de doop,</w:t>
      </w:r>
    </w:p>
    <w:p w14:paraId="1EC487B9" w14:textId="77777777" w:rsidR="00E26713" w:rsidRPr="00E26713" w:rsidRDefault="00E26713" w:rsidP="00E26713">
      <w:pPr>
        <w:pStyle w:val="Geenafstand"/>
      </w:pPr>
      <w:r w:rsidRPr="00E26713">
        <w:t>zien wij hoe God zelf belooft,</w:t>
      </w:r>
    </w:p>
    <w:p w14:paraId="7497907B" w14:textId="77777777" w:rsidR="00E26713" w:rsidRPr="00E26713" w:rsidRDefault="00E26713" w:rsidP="00E26713">
      <w:pPr>
        <w:pStyle w:val="Geenafstand"/>
      </w:pPr>
      <w:r w:rsidRPr="00E26713">
        <w:t>dat zijn Naam voorgoed aan ons verbonden is.</w:t>
      </w:r>
    </w:p>
    <w:p w14:paraId="758EBB70" w14:textId="77777777" w:rsidR="00E26713" w:rsidRPr="00E26713" w:rsidRDefault="00E26713" w:rsidP="00E26713">
      <w:pPr>
        <w:pStyle w:val="Geenafstand"/>
      </w:pPr>
      <w:r w:rsidRPr="00E26713">
        <w:t>Water dat getuigt en spreekt,</w:t>
      </w:r>
    </w:p>
    <w:p w14:paraId="7FB9A228" w14:textId="77777777" w:rsidR="00E26713" w:rsidRPr="00E26713" w:rsidRDefault="00E26713" w:rsidP="00E26713">
      <w:pPr>
        <w:pStyle w:val="Geenafstand"/>
      </w:pPr>
      <w:r w:rsidRPr="00E26713">
        <w:t>van de hoop die in ons leeft,</w:t>
      </w:r>
    </w:p>
    <w:p w14:paraId="0F8EDD15" w14:textId="77777777" w:rsidR="00E26713" w:rsidRPr="00E26713" w:rsidRDefault="00E26713" w:rsidP="00E26713">
      <w:pPr>
        <w:pStyle w:val="Geenafstand"/>
      </w:pPr>
      <w:r w:rsidRPr="00E26713">
        <w:t>dat Gods liefde voor ons niet veranderd is.</w:t>
      </w:r>
    </w:p>
    <w:p w14:paraId="76C42E8A" w14:textId="77777777" w:rsidR="00E26713" w:rsidRPr="00E26713" w:rsidRDefault="00E26713" w:rsidP="00E26713">
      <w:pPr>
        <w:pStyle w:val="Geenafstand"/>
      </w:pPr>
    </w:p>
    <w:p w14:paraId="6663FFC9" w14:textId="77777777" w:rsidR="00E26713" w:rsidRPr="00E26713" w:rsidRDefault="00E26713" w:rsidP="00E26713">
      <w:pPr>
        <w:pStyle w:val="Geenafstand"/>
      </w:pPr>
      <w:r w:rsidRPr="00E26713">
        <w:t>Eén met Christus in zijn dood,</w:t>
      </w:r>
    </w:p>
    <w:p w14:paraId="2558AAFF" w14:textId="77777777" w:rsidR="00E26713" w:rsidRPr="00E26713" w:rsidRDefault="00E26713" w:rsidP="00E26713">
      <w:pPr>
        <w:pStyle w:val="Geenafstand"/>
      </w:pPr>
      <w:r w:rsidRPr="00E26713">
        <w:t>gaan wij onder in de doop,</w:t>
      </w:r>
    </w:p>
    <w:p w14:paraId="55A4BE78" w14:textId="77777777" w:rsidR="00E26713" w:rsidRPr="00E26713" w:rsidRDefault="00E26713" w:rsidP="00E26713">
      <w:pPr>
        <w:pStyle w:val="Geenafstand"/>
      </w:pPr>
      <w:r w:rsidRPr="00E26713">
        <w:t>overtuigd dat er bij Hem vergeving is.</w:t>
      </w:r>
    </w:p>
    <w:p w14:paraId="2C2BE686" w14:textId="77777777" w:rsidR="00E26713" w:rsidRPr="00E26713" w:rsidRDefault="00E26713" w:rsidP="00E26713">
      <w:pPr>
        <w:pStyle w:val="Geenafstand"/>
      </w:pPr>
      <w:r w:rsidRPr="00E26713">
        <w:t>Eén met Christus, ingelijfd,</w:t>
      </w:r>
    </w:p>
    <w:p w14:paraId="2B376FDC" w14:textId="77777777" w:rsidR="00E26713" w:rsidRPr="00E26713" w:rsidRDefault="00E26713" w:rsidP="00E26713">
      <w:pPr>
        <w:pStyle w:val="Geenafstand"/>
      </w:pPr>
      <w:r w:rsidRPr="00E26713">
        <w:t>staan wij op van schuld bevrijd,</w:t>
      </w:r>
    </w:p>
    <w:p w14:paraId="08CB01D9" w14:textId="77777777" w:rsidR="00E26713" w:rsidRPr="00E26713" w:rsidRDefault="00E26713" w:rsidP="00E26713">
      <w:pPr>
        <w:pStyle w:val="Geenafstand"/>
      </w:pPr>
      <w:r w:rsidRPr="00E26713">
        <w:t>in een leven dat voorgoed veranderd is.</w:t>
      </w:r>
    </w:p>
    <w:p w14:paraId="6F129AC6" w14:textId="77777777" w:rsidR="00E26713" w:rsidRPr="00E26713" w:rsidRDefault="00E26713" w:rsidP="00E26713">
      <w:pPr>
        <w:pStyle w:val="Geenafstand"/>
      </w:pPr>
    </w:p>
    <w:p w14:paraId="3B129CD1" w14:textId="2AE011B2" w:rsidR="00E26713" w:rsidRPr="00E26713" w:rsidRDefault="00E26713" w:rsidP="00E26713">
      <w:pPr>
        <w:pStyle w:val="Geenafstand"/>
      </w:pPr>
      <w:r w:rsidRPr="00E26713">
        <w:t>Met de Heer begraven en weer opgestaan,</w:t>
      </w:r>
    </w:p>
    <w:p w14:paraId="5416D105" w14:textId="77777777" w:rsidR="00E26713" w:rsidRPr="00E26713" w:rsidRDefault="00E26713" w:rsidP="00E26713">
      <w:pPr>
        <w:pStyle w:val="Geenafstand"/>
      </w:pPr>
      <w:r w:rsidRPr="00E26713">
        <w:lastRenderedPageBreak/>
        <w:t>om voor Hem te leven, Jezus’ weg te gaan.</w:t>
      </w:r>
    </w:p>
    <w:p w14:paraId="0A5D9785" w14:textId="77777777" w:rsidR="00E26713" w:rsidRPr="00E26713" w:rsidRDefault="00E26713" w:rsidP="00E26713">
      <w:pPr>
        <w:pStyle w:val="Geenafstand"/>
      </w:pPr>
      <w:r w:rsidRPr="00E26713">
        <w:t>Uit het water van de doop,</w:t>
      </w:r>
    </w:p>
    <w:p w14:paraId="438A6F9B" w14:textId="77777777" w:rsidR="00E26713" w:rsidRPr="00E26713" w:rsidRDefault="00E26713" w:rsidP="00E26713">
      <w:pPr>
        <w:pStyle w:val="Geenafstand"/>
      </w:pPr>
      <w:r w:rsidRPr="00E26713">
        <w:t>putten wij geloof en hoop,</w:t>
      </w:r>
    </w:p>
    <w:p w14:paraId="30E8602E" w14:textId="77777777" w:rsidR="00E26713" w:rsidRPr="00E26713" w:rsidRDefault="00E26713" w:rsidP="00E26713">
      <w:pPr>
        <w:pStyle w:val="Geenafstand"/>
      </w:pPr>
      <w:r w:rsidRPr="00E26713">
        <w:t>dat Gods trouw en liefde blijvend is.</w:t>
      </w:r>
    </w:p>
    <w:p w14:paraId="5DBE9A81" w14:textId="77777777" w:rsidR="00E26713" w:rsidRPr="00E26713" w:rsidRDefault="00E26713" w:rsidP="00E26713">
      <w:pPr>
        <w:pStyle w:val="Geenafstand"/>
      </w:pPr>
      <w:r w:rsidRPr="00E26713">
        <w:t>Dat Gods trouw en liefde blijvend is.</w:t>
      </w:r>
    </w:p>
    <w:p w14:paraId="743A1FE0" w14:textId="77777777" w:rsidR="00E26713" w:rsidRPr="00E26713" w:rsidRDefault="00E26713" w:rsidP="00E26713">
      <w:pPr>
        <w:pStyle w:val="Geenafstand"/>
      </w:pPr>
    </w:p>
    <w:p w14:paraId="44F3ECD5" w14:textId="6EDFCB2E" w:rsidR="00E26713" w:rsidRPr="00E26713" w:rsidRDefault="00E26713" w:rsidP="00E26713">
      <w:pPr>
        <w:pStyle w:val="Geenafstand"/>
      </w:pPr>
      <w:r w:rsidRPr="00E26713">
        <w:t xml:space="preserve"> In zijn lichaam ingelijfd:</w:t>
      </w:r>
    </w:p>
    <w:p w14:paraId="5CD1765A" w14:textId="77777777" w:rsidR="00E26713" w:rsidRPr="00E26713" w:rsidRDefault="00E26713" w:rsidP="00E26713">
      <w:pPr>
        <w:pStyle w:val="Geenafstand"/>
      </w:pPr>
      <w:r w:rsidRPr="00E26713">
        <w:t>Christus’ kerk die wereldwijd,</w:t>
      </w:r>
    </w:p>
    <w:p w14:paraId="6AB645C4" w14:textId="77777777" w:rsidR="00E26713" w:rsidRPr="00E26713" w:rsidRDefault="00E26713" w:rsidP="00E26713">
      <w:pPr>
        <w:pStyle w:val="Geenafstand"/>
      </w:pPr>
      <w:r w:rsidRPr="00E26713">
        <w:t>is geroepen om een beeld van Hem te zijn.</w:t>
      </w:r>
    </w:p>
    <w:p w14:paraId="6D9F5FB2" w14:textId="77777777" w:rsidR="00E26713" w:rsidRPr="00E26713" w:rsidRDefault="00E26713" w:rsidP="00E26713">
      <w:pPr>
        <w:pStyle w:val="Geenafstand"/>
      </w:pPr>
      <w:r w:rsidRPr="00E26713">
        <w:t>Mensen overal vandaan,</w:t>
      </w:r>
    </w:p>
    <w:p w14:paraId="1627144C" w14:textId="77777777" w:rsidR="00E26713" w:rsidRPr="00E26713" w:rsidRDefault="00E26713" w:rsidP="00E26713">
      <w:pPr>
        <w:pStyle w:val="Geenafstand"/>
      </w:pPr>
      <w:r w:rsidRPr="00E26713">
        <w:t>die de weg van Christus gaan,</w:t>
      </w:r>
    </w:p>
    <w:p w14:paraId="305CB049" w14:textId="77777777" w:rsidR="00E26713" w:rsidRPr="00E26713" w:rsidRDefault="00E26713" w:rsidP="00E26713">
      <w:pPr>
        <w:pStyle w:val="Geenafstand"/>
      </w:pPr>
      <w:r w:rsidRPr="00E26713">
        <w:t>om vernieuwd voor Hem te leven, vrij te zijn.</w:t>
      </w:r>
    </w:p>
    <w:p w14:paraId="5DDBCB42" w14:textId="77777777" w:rsidR="00E26713" w:rsidRPr="00E26713" w:rsidRDefault="00E26713" w:rsidP="00E26713">
      <w:pPr>
        <w:pStyle w:val="Geenafstand"/>
      </w:pPr>
    </w:p>
    <w:p w14:paraId="54117F23" w14:textId="77777777" w:rsidR="00E26713" w:rsidRPr="00E26713" w:rsidRDefault="00E26713" w:rsidP="00E26713">
      <w:pPr>
        <w:pStyle w:val="Geenafstand"/>
      </w:pPr>
      <w:r w:rsidRPr="00E26713">
        <w:t>Reinig ons, vernieuw ons leven Heer.</w:t>
      </w:r>
    </w:p>
    <w:p w14:paraId="3E474B97" w14:textId="77777777" w:rsidR="00E26713" w:rsidRPr="00E26713" w:rsidRDefault="00E26713" w:rsidP="00E26713">
      <w:pPr>
        <w:pStyle w:val="Geenafstand"/>
      </w:pPr>
      <w:r w:rsidRPr="00E26713">
        <w:t>Heilig ons, en vernieuw ons leven Heer.</w:t>
      </w:r>
    </w:p>
    <w:p w14:paraId="33ED60C4" w14:textId="77777777" w:rsidR="00E26713" w:rsidRPr="00E26713" w:rsidRDefault="00E26713" w:rsidP="00E26713">
      <w:pPr>
        <w:pStyle w:val="Geenafstand"/>
      </w:pPr>
    </w:p>
    <w:p w14:paraId="34A61898" w14:textId="77777777" w:rsidR="00E26713" w:rsidRPr="00E26713" w:rsidRDefault="00E26713" w:rsidP="00E26713">
      <w:pPr>
        <w:pStyle w:val="Geenafstand"/>
      </w:pPr>
      <w:r w:rsidRPr="00E26713">
        <w:t xml:space="preserve">Prijs de Vader, prijs de Zoon en </w:t>
      </w:r>
      <w:proofErr w:type="spellStart"/>
      <w:r w:rsidRPr="00E26713">
        <w:t>heil’ge</w:t>
      </w:r>
      <w:proofErr w:type="spellEnd"/>
      <w:r w:rsidRPr="00E26713">
        <w:t xml:space="preserve"> Geest!</w:t>
      </w:r>
    </w:p>
    <w:p w14:paraId="630A4D71" w14:textId="77777777" w:rsidR="00E26713" w:rsidRPr="00E26713" w:rsidRDefault="00E26713" w:rsidP="00E26713">
      <w:pPr>
        <w:pStyle w:val="Geenafstand"/>
      </w:pPr>
      <w:r w:rsidRPr="00E26713">
        <w:t>Prijs de Heer met al wat leeft en adem heeft!</w:t>
      </w:r>
    </w:p>
    <w:p w14:paraId="1D49DA2B" w14:textId="77777777" w:rsidR="00E26713" w:rsidRPr="00E26713" w:rsidRDefault="00E26713" w:rsidP="00E26713">
      <w:pPr>
        <w:pStyle w:val="Geenafstand"/>
      </w:pPr>
      <w:r w:rsidRPr="00E26713">
        <w:t>Wat een liefde, wat een hoop!</w:t>
      </w:r>
    </w:p>
    <w:p w14:paraId="35436F99" w14:textId="77777777" w:rsidR="00E26713" w:rsidRPr="00E26713" w:rsidRDefault="00E26713" w:rsidP="00E26713">
      <w:pPr>
        <w:pStyle w:val="Geenafstand"/>
      </w:pPr>
      <w:r w:rsidRPr="00E26713">
        <w:t>U verzegelt door de doop</w:t>
      </w:r>
    </w:p>
    <w:p w14:paraId="771D2176" w14:textId="77777777" w:rsidR="00E26713" w:rsidRPr="00E26713" w:rsidRDefault="00E26713" w:rsidP="00E26713">
      <w:pPr>
        <w:pStyle w:val="Geenafstand"/>
      </w:pPr>
      <w:r w:rsidRPr="00E26713">
        <w:t>dat ons leven bij U veilig is.</w:t>
      </w:r>
    </w:p>
    <w:p w14:paraId="60A9FF08" w14:textId="3399A6C0" w:rsidR="00E26713" w:rsidRDefault="00E26713" w:rsidP="00E26713">
      <w:pPr>
        <w:pStyle w:val="Geenafstand"/>
        <w:rPr>
          <w:b/>
          <w:bCs/>
        </w:rPr>
      </w:pPr>
      <w:r w:rsidRPr="00E26713">
        <w:t>Dat ons leven bij U veilig is.</w:t>
      </w:r>
    </w:p>
    <w:p w14:paraId="2F37C7FF" w14:textId="77777777" w:rsidR="00E26713" w:rsidRDefault="00E26713" w:rsidP="009C57F0">
      <w:pPr>
        <w:pStyle w:val="Geenafstand"/>
        <w:rPr>
          <w:b/>
          <w:bCs/>
        </w:rPr>
      </w:pPr>
    </w:p>
    <w:p w14:paraId="2E69CA4D" w14:textId="6499C70A" w:rsidR="0079032E" w:rsidRDefault="0079032E" w:rsidP="003C1586">
      <w:pPr>
        <w:pStyle w:val="Geenafstand"/>
        <w:rPr>
          <w:b/>
          <w:bCs/>
        </w:rPr>
      </w:pPr>
      <w:r>
        <w:rPr>
          <w:b/>
          <w:bCs/>
        </w:rPr>
        <w:t>Bediening Heilige doop aan</w:t>
      </w:r>
      <w:r w:rsidR="003C1586">
        <w:rPr>
          <w:b/>
          <w:bCs/>
        </w:rPr>
        <w:t xml:space="preserve"> </w:t>
      </w:r>
      <w:r>
        <w:rPr>
          <w:b/>
          <w:bCs/>
        </w:rPr>
        <w:t xml:space="preserve">Gideon </w:t>
      </w:r>
      <w:proofErr w:type="spellStart"/>
      <w:r>
        <w:rPr>
          <w:b/>
          <w:bCs/>
        </w:rPr>
        <w:t>Josi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ronsveld</w:t>
      </w:r>
      <w:proofErr w:type="spellEnd"/>
      <w:r w:rsidR="003C1586">
        <w:rPr>
          <w:b/>
          <w:bCs/>
        </w:rPr>
        <w:t xml:space="preserve"> en </w:t>
      </w:r>
      <w:proofErr w:type="spellStart"/>
      <w:r>
        <w:rPr>
          <w:b/>
          <w:bCs/>
        </w:rPr>
        <w:t>Elora</w:t>
      </w:r>
      <w:proofErr w:type="spellEnd"/>
      <w:r>
        <w:rPr>
          <w:b/>
          <w:bCs/>
        </w:rPr>
        <w:t xml:space="preserve"> Elisabeth van der Scheer</w:t>
      </w:r>
    </w:p>
    <w:p w14:paraId="0E5963E5" w14:textId="77777777" w:rsidR="0079032E" w:rsidRDefault="0079032E" w:rsidP="0079032E">
      <w:pPr>
        <w:pStyle w:val="Geenafstand"/>
        <w:rPr>
          <w:b/>
          <w:bCs/>
        </w:rPr>
      </w:pPr>
    </w:p>
    <w:p w14:paraId="2460F6FB" w14:textId="6E2B66AD" w:rsidR="0079032E" w:rsidRPr="0079032E" w:rsidRDefault="0079032E" w:rsidP="0079032E">
      <w:pPr>
        <w:pStyle w:val="Geenafstand"/>
        <w:rPr>
          <w:b/>
          <w:bCs/>
        </w:rPr>
      </w:pPr>
      <w:r w:rsidRPr="0079032E">
        <w:rPr>
          <w:b/>
          <w:bCs/>
        </w:rPr>
        <w:t>Zingen Psalm 1</w:t>
      </w:r>
      <w:r>
        <w:rPr>
          <w:b/>
          <w:bCs/>
        </w:rPr>
        <w:t>34</w:t>
      </w:r>
      <w:r w:rsidRPr="0079032E">
        <w:rPr>
          <w:b/>
          <w:bCs/>
        </w:rPr>
        <w:t>: 3 (</w:t>
      </w:r>
      <w:r>
        <w:rPr>
          <w:b/>
          <w:bCs/>
        </w:rPr>
        <w:t>Liedboek 1973)</w:t>
      </w:r>
    </w:p>
    <w:p w14:paraId="19E96FD1" w14:textId="77777777" w:rsidR="0079032E" w:rsidRPr="0079032E" w:rsidRDefault="0079032E" w:rsidP="0079032E">
      <w:pPr>
        <w:pStyle w:val="Geenafstand"/>
      </w:pPr>
      <w:r w:rsidRPr="0079032E">
        <w:t>Uit Sion, aan den HEER gewijd,</w:t>
      </w:r>
    </w:p>
    <w:p w14:paraId="2B735B53" w14:textId="77777777" w:rsidR="0079032E" w:rsidRPr="0079032E" w:rsidRDefault="0079032E" w:rsidP="0079032E">
      <w:pPr>
        <w:pStyle w:val="Geenafstand"/>
      </w:pPr>
      <w:r w:rsidRPr="0079032E">
        <w:t>zegene u zijn heiligheid.</w:t>
      </w:r>
    </w:p>
    <w:p w14:paraId="0383540D" w14:textId="77777777" w:rsidR="0079032E" w:rsidRPr="0079032E" w:rsidRDefault="0079032E" w:rsidP="0079032E">
      <w:pPr>
        <w:pStyle w:val="Geenafstand"/>
      </w:pPr>
      <w:r w:rsidRPr="0079032E">
        <w:t>Hij die hemel en aarde schiep,</w:t>
      </w:r>
    </w:p>
    <w:p w14:paraId="2A8FC23E" w14:textId="603C227B" w:rsidR="0079032E" w:rsidRPr="0079032E" w:rsidRDefault="0079032E" w:rsidP="0079032E">
      <w:pPr>
        <w:pStyle w:val="Geenafstand"/>
      </w:pPr>
      <w:r w:rsidRPr="0079032E">
        <w:t>Hij is 't die u bij name riep.</w:t>
      </w:r>
    </w:p>
    <w:p w14:paraId="03192FAE" w14:textId="77777777" w:rsidR="0079032E" w:rsidRDefault="0079032E" w:rsidP="009C57F0">
      <w:pPr>
        <w:pStyle w:val="Geenafstand"/>
        <w:rPr>
          <w:b/>
          <w:bCs/>
        </w:rPr>
      </w:pPr>
    </w:p>
    <w:p w14:paraId="2253F7C1" w14:textId="55A74976" w:rsidR="0079032E" w:rsidRDefault="0079032E" w:rsidP="007979D3">
      <w:pPr>
        <w:pStyle w:val="Geenafstand"/>
        <w:rPr>
          <w:b/>
          <w:bCs/>
        </w:rPr>
      </w:pPr>
      <w:r w:rsidRPr="0079032E">
        <w:rPr>
          <w:b/>
          <w:bCs/>
        </w:rPr>
        <w:t xml:space="preserve">Zingen </w:t>
      </w:r>
      <w:r>
        <w:rPr>
          <w:b/>
          <w:bCs/>
        </w:rPr>
        <w:t>Op Toonhoogte</w:t>
      </w:r>
      <w:r w:rsidR="003C1586">
        <w:rPr>
          <w:b/>
          <w:bCs/>
        </w:rPr>
        <w:t xml:space="preserve"> (215)</w:t>
      </w:r>
      <w:r>
        <w:rPr>
          <w:b/>
          <w:bCs/>
        </w:rPr>
        <w:t xml:space="preserve"> 4</w:t>
      </w:r>
      <w:r w:rsidR="00604F65">
        <w:rPr>
          <w:b/>
          <w:bCs/>
        </w:rPr>
        <w:t>85</w:t>
      </w:r>
      <w:r w:rsidRPr="0079032E">
        <w:rPr>
          <w:b/>
          <w:bCs/>
        </w:rPr>
        <w:t xml:space="preserve">: </w:t>
      </w:r>
      <w:r w:rsidR="00604F65">
        <w:rPr>
          <w:b/>
          <w:bCs/>
        </w:rPr>
        <w:t>1 en 2</w:t>
      </w:r>
      <w:r w:rsidRPr="0079032E">
        <w:rPr>
          <w:b/>
          <w:bCs/>
        </w:rPr>
        <w:t xml:space="preserve">  </w:t>
      </w:r>
    </w:p>
    <w:p w14:paraId="77FCA940" w14:textId="77777777" w:rsidR="00FD4F26" w:rsidRDefault="00FD4F26" w:rsidP="00FD4F26">
      <w:pPr>
        <w:pStyle w:val="Geenafstand"/>
        <w:numPr>
          <w:ilvl w:val="0"/>
          <w:numId w:val="12"/>
        </w:numPr>
        <w:rPr>
          <w:u w:val="single"/>
        </w:rPr>
        <w:sectPr w:rsidR="00FD4F26" w:rsidSect="00261D1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21428632" w14:textId="7324D102" w:rsidR="00FD4F26" w:rsidRPr="00FD4F26" w:rsidRDefault="00FD4F26" w:rsidP="00FD4F26">
      <w:pPr>
        <w:pStyle w:val="Geenafstand"/>
        <w:numPr>
          <w:ilvl w:val="0"/>
          <w:numId w:val="12"/>
        </w:numPr>
        <w:rPr>
          <w:u w:val="single"/>
        </w:rPr>
      </w:pPr>
      <w:r w:rsidRPr="00FD4F26">
        <w:rPr>
          <w:u w:val="single"/>
        </w:rPr>
        <w:t xml:space="preserve">Door Josine, </w:t>
      </w:r>
      <w:proofErr w:type="spellStart"/>
      <w:r w:rsidRPr="00FD4F26">
        <w:rPr>
          <w:u w:val="single"/>
        </w:rPr>
        <w:t>Jeftha</w:t>
      </w:r>
      <w:proofErr w:type="spellEnd"/>
      <w:r w:rsidRPr="00FD4F26">
        <w:rPr>
          <w:u w:val="single"/>
        </w:rPr>
        <w:t xml:space="preserve"> en </w:t>
      </w:r>
      <w:proofErr w:type="spellStart"/>
      <w:r w:rsidRPr="00FD4F26">
        <w:rPr>
          <w:u w:val="single"/>
        </w:rPr>
        <w:t>Talitha</w:t>
      </w:r>
      <w:proofErr w:type="spellEnd"/>
      <w:r w:rsidR="00604F65" w:rsidRPr="00FD4F26">
        <w:rPr>
          <w:u w:val="single"/>
        </w:rPr>
        <w:t xml:space="preserve"> </w:t>
      </w:r>
    </w:p>
    <w:p w14:paraId="5E172662" w14:textId="1CE89255" w:rsidR="00604F65" w:rsidRPr="00604F65" w:rsidRDefault="00604F65" w:rsidP="00604F65">
      <w:pPr>
        <w:pStyle w:val="Geenafstand"/>
      </w:pPr>
      <w:r w:rsidRPr="00604F65">
        <w:t>De Here zegent jou en Hij beschermt jou,</w:t>
      </w:r>
    </w:p>
    <w:p w14:paraId="39286407" w14:textId="77777777" w:rsidR="00604F65" w:rsidRPr="00604F65" w:rsidRDefault="00604F65" w:rsidP="00604F65">
      <w:pPr>
        <w:pStyle w:val="Geenafstand"/>
      </w:pPr>
      <w:r w:rsidRPr="00604F65">
        <w:t>Hij schijnt zijn licht over jouw leven.</w:t>
      </w:r>
    </w:p>
    <w:p w14:paraId="5D9245FF" w14:textId="77777777" w:rsidR="00604F65" w:rsidRPr="00604F65" w:rsidRDefault="00604F65" w:rsidP="00604F65">
      <w:pPr>
        <w:pStyle w:val="Geenafstand"/>
      </w:pPr>
      <w:r w:rsidRPr="00604F65">
        <w:t>Hij zal genadig zijn en heel dicht bij je zijn,</w:t>
      </w:r>
    </w:p>
    <w:p w14:paraId="4F941F3A" w14:textId="77777777" w:rsidR="00604F65" w:rsidRPr="00604F65" w:rsidRDefault="00604F65" w:rsidP="00604F65">
      <w:pPr>
        <w:pStyle w:val="Geenafstand"/>
      </w:pPr>
      <w:r w:rsidRPr="00604F65">
        <w:t>Hij zal zijn vrede aan je geven.</w:t>
      </w:r>
    </w:p>
    <w:p w14:paraId="007EDAE0" w14:textId="77777777" w:rsidR="00604F65" w:rsidRPr="00604F65" w:rsidRDefault="00604F65" w:rsidP="00604F65">
      <w:pPr>
        <w:pStyle w:val="Geenafstand"/>
      </w:pPr>
    </w:p>
    <w:p w14:paraId="791D52DD" w14:textId="752A6F4C" w:rsidR="00FD4F26" w:rsidRPr="00FD4F26" w:rsidRDefault="00604F65" w:rsidP="00FD4F26">
      <w:pPr>
        <w:pStyle w:val="Geenafstand"/>
        <w:numPr>
          <w:ilvl w:val="0"/>
          <w:numId w:val="12"/>
        </w:numPr>
        <w:rPr>
          <w:u w:val="single"/>
        </w:rPr>
      </w:pPr>
      <w:r w:rsidRPr="00FD4F26">
        <w:rPr>
          <w:u w:val="single"/>
        </w:rPr>
        <w:t xml:space="preserve"> </w:t>
      </w:r>
      <w:r w:rsidR="00FD4F26" w:rsidRPr="00FD4F26">
        <w:rPr>
          <w:u w:val="single"/>
        </w:rPr>
        <w:t>Door de gemeente</w:t>
      </w:r>
    </w:p>
    <w:p w14:paraId="1D9F7EF2" w14:textId="4A88B1E4" w:rsidR="00604F65" w:rsidRPr="00604F65" w:rsidRDefault="00604F65" w:rsidP="00604F65">
      <w:pPr>
        <w:pStyle w:val="Geenafstand"/>
      </w:pPr>
      <w:r w:rsidRPr="00604F65">
        <w:t>De Here zegent u en Hij beschermt u,</w:t>
      </w:r>
    </w:p>
    <w:p w14:paraId="0AD5CCE8" w14:textId="77777777" w:rsidR="00604F65" w:rsidRPr="00604F65" w:rsidRDefault="00604F65" w:rsidP="00604F65">
      <w:pPr>
        <w:pStyle w:val="Geenafstand"/>
      </w:pPr>
      <w:r w:rsidRPr="00604F65">
        <w:t>Hij schijnt zijn licht over uw leven.</w:t>
      </w:r>
    </w:p>
    <w:p w14:paraId="472287BB" w14:textId="77777777" w:rsidR="00604F65" w:rsidRPr="00604F65" w:rsidRDefault="00604F65" w:rsidP="00604F65">
      <w:pPr>
        <w:pStyle w:val="Geenafstand"/>
      </w:pPr>
      <w:r w:rsidRPr="00604F65">
        <w:t>Hij zal genadig zijn en heel dicht bij u zijn,</w:t>
      </w:r>
    </w:p>
    <w:p w14:paraId="12BDEFE9" w14:textId="77777777" w:rsidR="00604F65" w:rsidRPr="00604F65" w:rsidRDefault="00604F65" w:rsidP="00604F65">
      <w:pPr>
        <w:pStyle w:val="Geenafstand"/>
      </w:pPr>
      <w:r w:rsidRPr="00604F65">
        <w:t>Hij zal zijn vrede aan u geven.</w:t>
      </w:r>
    </w:p>
    <w:p w14:paraId="17B66EA9" w14:textId="77777777" w:rsidR="0079032E" w:rsidRDefault="0079032E" w:rsidP="009C57F0">
      <w:pPr>
        <w:pStyle w:val="Geenafstand"/>
        <w:rPr>
          <w:b/>
          <w:bCs/>
        </w:rPr>
      </w:pPr>
    </w:p>
    <w:p w14:paraId="32F5E9B9" w14:textId="77777777" w:rsidR="00FD4F26" w:rsidRDefault="00FD4F26" w:rsidP="009C57F0">
      <w:pPr>
        <w:pStyle w:val="Geenafstand"/>
        <w:rPr>
          <w:b/>
          <w:bCs/>
        </w:rPr>
        <w:sectPr w:rsidR="00FD4F26" w:rsidSect="00FD4F26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56992CF4" w14:textId="2A45553D" w:rsidR="0079032E" w:rsidRDefault="009312FB" w:rsidP="009C57F0">
      <w:pPr>
        <w:pStyle w:val="Geenafstand"/>
        <w:rPr>
          <w:b/>
          <w:bCs/>
        </w:rPr>
      </w:pPr>
      <w:r>
        <w:rPr>
          <w:b/>
          <w:bCs/>
        </w:rPr>
        <w:t>Zingen: Welkom thuis (Sela)</w:t>
      </w:r>
    </w:p>
    <w:p w14:paraId="25D69AE0" w14:textId="6CBA0948" w:rsidR="009312FB" w:rsidRPr="009312FB" w:rsidRDefault="009312FB" w:rsidP="009312FB">
      <w:pPr>
        <w:pStyle w:val="Geenafstand"/>
      </w:pPr>
      <w:r w:rsidRPr="009312FB">
        <w:t>Welkom thuis,</w:t>
      </w:r>
    </w:p>
    <w:p w14:paraId="68A07FB1" w14:textId="3802F92E" w:rsidR="009312FB" w:rsidRPr="009312FB" w:rsidRDefault="009312FB" w:rsidP="009312FB">
      <w:pPr>
        <w:pStyle w:val="Geenafstand"/>
      </w:pPr>
      <w:r w:rsidRPr="009312FB">
        <w:t xml:space="preserve">hier mag je zijn. </w:t>
      </w:r>
    </w:p>
    <w:p w14:paraId="35D128F7" w14:textId="651E3472" w:rsidR="009312FB" w:rsidRPr="009312FB" w:rsidRDefault="009312FB" w:rsidP="009312FB">
      <w:pPr>
        <w:pStyle w:val="Geenafstand"/>
      </w:pPr>
      <w:r w:rsidRPr="009312FB">
        <w:t xml:space="preserve">De Vader viert een feest. </w:t>
      </w:r>
    </w:p>
    <w:p w14:paraId="66E562AD" w14:textId="52CEF857" w:rsidR="009312FB" w:rsidRPr="009312FB" w:rsidRDefault="009312FB" w:rsidP="009312FB">
      <w:pPr>
        <w:pStyle w:val="Geenafstand"/>
      </w:pPr>
      <w:r w:rsidRPr="009312FB">
        <w:t>Welkom thuis,</w:t>
      </w:r>
    </w:p>
    <w:p w14:paraId="7BD2C912" w14:textId="691A1644" w:rsidR="009312FB" w:rsidRPr="009312FB" w:rsidRDefault="009312FB" w:rsidP="009312FB">
      <w:pPr>
        <w:pStyle w:val="Geenafstand"/>
      </w:pPr>
      <w:r w:rsidRPr="009312FB">
        <w:t xml:space="preserve">voor wie zoek was of op reis, </w:t>
      </w:r>
    </w:p>
    <w:p w14:paraId="11984C80" w14:textId="28D527CA" w:rsidR="009312FB" w:rsidRPr="009312FB" w:rsidRDefault="009312FB" w:rsidP="009312FB">
      <w:pPr>
        <w:pStyle w:val="Geenafstand"/>
      </w:pPr>
      <w:r w:rsidRPr="009312FB">
        <w:t xml:space="preserve">te lang is weggeweest. </w:t>
      </w:r>
    </w:p>
    <w:p w14:paraId="1ABB749D" w14:textId="77777777" w:rsidR="009312FB" w:rsidRPr="009312FB" w:rsidRDefault="009312FB" w:rsidP="009312FB">
      <w:pPr>
        <w:pStyle w:val="Geenafstand"/>
      </w:pPr>
      <w:r w:rsidRPr="009312FB">
        <w:t xml:space="preserve">Welkom thuis. </w:t>
      </w:r>
    </w:p>
    <w:p w14:paraId="247561A9" w14:textId="77777777" w:rsidR="009312FB" w:rsidRPr="009312FB" w:rsidRDefault="009312FB" w:rsidP="009312FB">
      <w:pPr>
        <w:pStyle w:val="Geenafstand"/>
      </w:pPr>
    </w:p>
    <w:p w14:paraId="0D708226" w14:textId="444996BB" w:rsidR="009312FB" w:rsidRPr="009312FB" w:rsidRDefault="009312FB" w:rsidP="00A343CC">
      <w:pPr>
        <w:pStyle w:val="Geenafstand"/>
      </w:pPr>
      <w:r w:rsidRPr="009312FB">
        <w:t xml:space="preserve">Met zijn zegenende handen op je schouders </w:t>
      </w:r>
    </w:p>
    <w:p w14:paraId="478A3987" w14:textId="63CE5D6A" w:rsidR="009312FB" w:rsidRPr="009312FB" w:rsidRDefault="009312FB" w:rsidP="009312FB">
      <w:pPr>
        <w:pStyle w:val="Geenafstand"/>
      </w:pPr>
      <w:r w:rsidRPr="009312FB">
        <w:t xml:space="preserve">geeft Hij jou zijn liefde en zijn tijd. </w:t>
      </w:r>
    </w:p>
    <w:p w14:paraId="1B627053" w14:textId="7EE2A2DD" w:rsidR="009312FB" w:rsidRPr="009312FB" w:rsidRDefault="009312FB" w:rsidP="009312FB">
      <w:pPr>
        <w:pStyle w:val="Geenafstand"/>
      </w:pPr>
      <w:r w:rsidRPr="009312FB">
        <w:t xml:space="preserve">Met zijn eindeloze goedheid en vergeving </w:t>
      </w:r>
    </w:p>
    <w:p w14:paraId="6AB201D3" w14:textId="578F060C" w:rsidR="009312FB" w:rsidRPr="009312FB" w:rsidRDefault="009312FB" w:rsidP="009312FB">
      <w:pPr>
        <w:pStyle w:val="Geenafstand"/>
      </w:pPr>
      <w:r w:rsidRPr="009312FB">
        <w:t xml:space="preserve">heet Hij je welkom.  </w:t>
      </w:r>
    </w:p>
    <w:p w14:paraId="04A8282A" w14:textId="24E7EDAD" w:rsidR="009312FB" w:rsidRPr="009312FB" w:rsidRDefault="009312FB" w:rsidP="009312FB">
      <w:pPr>
        <w:pStyle w:val="Geenafstand"/>
      </w:pPr>
      <w:r w:rsidRPr="009312FB">
        <w:t>Voel je thuis, je bent vrij.</w:t>
      </w:r>
    </w:p>
    <w:p w14:paraId="42197E6B" w14:textId="77777777" w:rsidR="009312FB" w:rsidRPr="009312FB" w:rsidRDefault="009312FB" w:rsidP="009312FB">
      <w:pPr>
        <w:pStyle w:val="Geenafstand"/>
      </w:pPr>
      <w:r w:rsidRPr="009312FB">
        <w:t xml:space="preserve">Je bent vrij. </w:t>
      </w:r>
    </w:p>
    <w:p w14:paraId="00CCF6C5" w14:textId="77777777" w:rsidR="009312FB" w:rsidRPr="009312FB" w:rsidRDefault="009312FB" w:rsidP="009312FB">
      <w:pPr>
        <w:pStyle w:val="Geenafstand"/>
      </w:pPr>
    </w:p>
    <w:p w14:paraId="39639E4F" w14:textId="7095CE3A" w:rsidR="009312FB" w:rsidRPr="009312FB" w:rsidRDefault="009312FB" w:rsidP="009312FB">
      <w:pPr>
        <w:pStyle w:val="Geenafstand"/>
      </w:pPr>
      <w:r w:rsidRPr="009312FB">
        <w:t xml:space="preserve">Met zijn mantel om je heen geeft Hij bescherming. </w:t>
      </w:r>
    </w:p>
    <w:p w14:paraId="19D460C8" w14:textId="3E1572BE" w:rsidR="009312FB" w:rsidRPr="009312FB" w:rsidRDefault="009312FB" w:rsidP="009312FB">
      <w:pPr>
        <w:pStyle w:val="Geenafstand"/>
      </w:pPr>
      <w:r w:rsidRPr="009312FB">
        <w:lastRenderedPageBreak/>
        <w:t xml:space="preserve">Hij is trouw in zijn barmhartigheid. </w:t>
      </w:r>
    </w:p>
    <w:p w14:paraId="045D47A3" w14:textId="57DFBD9C" w:rsidR="009312FB" w:rsidRPr="009312FB" w:rsidRDefault="009312FB" w:rsidP="009312FB">
      <w:pPr>
        <w:pStyle w:val="Geenafstand"/>
      </w:pPr>
      <w:r w:rsidRPr="009312FB">
        <w:t>Met zijn eindeloze goedheid en vergeving</w:t>
      </w:r>
    </w:p>
    <w:p w14:paraId="3C9327EA" w14:textId="3D79FAAA" w:rsidR="009312FB" w:rsidRPr="009312FB" w:rsidRDefault="009312FB" w:rsidP="009312FB">
      <w:pPr>
        <w:pStyle w:val="Geenafstand"/>
      </w:pPr>
      <w:r w:rsidRPr="009312FB">
        <w:t xml:space="preserve">heet Hij je welkom. </w:t>
      </w:r>
    </w:p>
    <w:p w14:paraId="64FF137E" w14:textId="0B92224E" w:rsidR="009312FB" w:rsidRPr="009312FB" w:rsidRDefault="009312FB" w:rsidP="009312FB">
      <w:pPr>
        <w:pStyle w:val="Geenafstand"/>
      </w:pPr>
      <w:r w:rsidRPr="009312FB">
        <w:t>Voel je thuis, je bent vrij.</w:t>
      </w:r>
    </w:p>
    <w:p w14:paraId="289BBBF1" w14:textId="77777777" w:rsidR="009312FB" w:rsidRPr="009312FB" w:rsidRDefault="009312FB" w:rsidP="009312FB">
      <w:pPr>
        <w:pStyle w:val="Geenafstand"/>
      </w:pPr>
      <w:r w:rsidRPr="009312FB">
        <w:t xml:space="preserve">Je bent vrij. </w:t>
      </w:r>
    </w:p>
    <w:p w14:paraId="7985C6FE" w14:textId="77777777" w:rsidR="009312FB" w:rsidRPr="009312FB" w:rsidRDefault="009312FB" w:rsidP="009312FB">
      <w:pPr>
        <w:pStyle w:val="Geenafstand"/>
      </w:pPr>
    </w:p>
    <w:p w14:paraId="29DD8CC5" w14:textId="63C23C32" w:rsidR="009312FB" w:rsidRPr="009312FB" w:rsidRDefault="009312FB" w:rsidP="009312FB">
      <w:pPr>
        <w:pStyle w:val="Geenafstand"/>
      </w:pPr>
      <w:r w:rsidRPr="009312FB">
        <w:t>Kom maar binnen.</w:t>
      </w:r>
    </w:p>
    <w:p w14:paraId="274300D5" w14:textId="13C099C3" w:rsidR="009312FB" w:rsidRPr="009312FB" w:rsidRDefault="009312FB" w:rsidP="009312FB">
      <w:pPr>
        <w:pStyle w:val="Geenafstand"/>
      </w:pPr>
      <w:r w:rsidRPr="009312FB">
        <w:t xml:space="preserve">Hij sluit je in zijn armen. </w:t>
      </w:r>
    </w:p>
    <w:p w14:paraId="6782C5EC" w14:textId="5ED786EF" w:rsidR="009312FB" w:rsidRPr="009312FB" w:rsidRDefault="009312FB" w:rsidP="009312FB">
      <w:pPr>
        <w:pStyle w:val="Geenafstand"/>
      </w:pPr>
      <w:r w:rsidRPr="009312FB">
        <w:t xml:space="preserve">Je hoort hier, in zijn aanwezigheid. </w:t>
      </w:r>
    </w:p>
    <w:p w14:paraId="73BCF53B" w14:textId="0D606867" w:rsidR="009312FB" w:rsidRPr="009312FB" w:rsidRDefault="009312FB" w:rsidP="009312FB">
      <w:pPr>
        <w:pStyle w:val="Geenafstand"/>
      </w:pPr>
      <w:r w:rsidRPr="009312FB">
        <w:t xml:space="preserve">Deel in de vreugde en open nu je handen. </w:t>
      </w:r>
    </w:p>
    <w:p w14:paraId="12800FF3" w14:textId="3318C83A" w:rsidR="0079032E" w:rsidRDefault="009312FB" w:rsidP="009312FB">
      <w:pPr>
        <w:pStyle w:val="Geenafstand"/>
      </w:pPr>
      <w:r w:rsidRPr="009312FB">
        <w:t>Hij heeft een feest, een feest voor jou bereid.</w:t>
      </w:r>
    </w:p>
    <w:p w14:paraId="0B9FEEC0" w14:textId="77777777" w:rsidR="0079032E" w:rsidRDefault="0079032E" w:rsidP="009312FB">
      <w:pPr>
        <w:pStyle w:val="Geenafstand"/>
      </w:pPr>
    </w:p>
    <w:p w14:paraId="0FF93AD5" w14:textId="5C9AF44C" w:rsidR="007D4AF8" w:rsidRDefault="00283AE1" w:rsidP="009C57F0">
      <w:pPr>
        <w:pStyle w:val="Geenafstand"/>
        <w:rPr>
          <w:b/>
          <w:bCs/>
        </w:rPr>
      </w:pPr>
      <w:r w:rsidRPr="00283AE1">
        <w:rPr>
          <w:b/>
          <w:bCs/>
        </w:rPr>
        <w:t>Gebed</w:t>
      </w:r>
      <w:r w:rsidR="00E0585E">
        <w:rPr>
          <w:b/>
          <w:bCs/>
        </w:rPr>
        <w:t xml:space="preserve"> om de </w:t>
      </w:r>
      <w:r w:rsidR="0011719A">
        <w:rPr>
          <w:b/>
          <w:bCs/>
        </w:rPr>
        <w:t>opening van het Woord en de verlichting</w:t>
      </w:r>
      <w:r w:rsidR="00E0585E">
        <w:rPr>
          <w:b/>
          <w:bCs/>
        </w:rPr>
        <w:t xml:space="preserve"> met de Heilige Geest</w:t>
      </w:r>
    </w:p>
    <w:p w14:paraId="01ACFA77" w14:textId="77777777" w:rsidR="009C57F0" w:rsidRDefault="009C57F0" w:rsidP="00B57CF8">
      <w:pPr>
        <w:pStyle w:val="Geenafstand"/>
      </w:pPr>
    </w:p>
    <w:p w14:paraId="2EB7EB04" w14:textId="5675D659" w:rsidR="0011719A" w:rsidRDefault="0011719A" w:rsidP="00B57CF8">
      <w:pPr>
        <w:pStyle w:val="Geenafstand"/>
        <w:sectPr w:rsidR="0011719A" w:rsidSect="00261D1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6FDF77EB" w14:textId="590E089A" w:rsidR="00453C0B" w:rsidRPr="00453C0B" w:rsidRDefault="004B5B2E" w:rsidP="00A343CC">
      <w:pPr>
        <w:pStyle w:val="Geenafstand"/>
        <w:rPr>
          <w:b/>
          <w:bCs/>
        </w:rPr>
      </w:pPr>
      <w:r>
        <w:rPr>
          <w:b/>
          <w:bCs/>
        </w:rPr>
        <w:t>Schriftlezing</w:t>
      </w:r>
      <w:r w:rsidR="007D4AF8">
        <w:rPr>
          <w:b/>
          <w:bCs/>
        </w:rPr>
        <w:t xml:space="preserve"> (HSV)</w:t>
      </w:r>
      <w:r>
        <w:rPr>
          <w:b/>
          <w:bCs/>
        </w:rPr>
        <w:t>:</w:t>
      </w:r>
      <w:r w:rsidR="00A343CC">
        <w:rPr>
          <w:b/>
          <w:bCs/>
        </w:rPr>
        <w:t xml:space="preserve"> Mattheüs 28: 16 - 20</w:t>
      </w:r>
      <w:r w:rsidR="00C20902">
        <w:rPr>
          <w:b/>
          <w:bCs/>
        </w:rPr>
        <w:t xml:space="preserve"> </w:t>
      </w:r>
    </w:p>
    <w:p w14:paraId="22491EFA" w14:textId="77777777" w:rsidR="00A343CC" w:rsidRDefault="00A343CC" w:rsidP="00A343CC">
      <w:pPr>
        <w:pStyle w:val="Geenafstand"/>
      </w:pPr>
      <w:r>
        <w:t>16En de elf discipelen zijn naar Galilea gegaan, naar de berg waar Jezus hen ontboden had.</w:t>
      </w:r>
    </w:p>
    <w:p w14:paraId="6A362DC7" w14:textId="77777777" w:rsidR="00A343CC" w:rsidRDefault="00A343CC" w:rsidP="00A343CC">
      <w:pPr>
        <w:pStyle w:val="Geenafstand"/>
      </w:pPr>
      <w:r>
        <w:t>17En toen zij Hem zagen, aanbaden zij Hem, maar sommigen twijfelden.</w:t>
      </w:r>
    </w:p>
    <w:p w14:paraId="3B872264" w14:textId="77777777" w:rsidR="00A343CC" w:rsidRDefault="00A343CC" w:rsidP="00A343CC">
      <w:pPr>
        <w:pStyle w:val="Geenafstand"/>
      </w:pPr>
      <w:r>
        <w:t>18En Jezus kwam naar hen toe, sprak met hen en zei: Mij is gegeven alle macht in hemel en op aarde.</w:t>
      </w:r>
    </w:p>
    <w:p w14:paraId="4A3F387C" w14:textId="77777777" w:rsidR="00A343CC" w:rsidRDefault="00A343CC" w:rsidP="00A343CC">
      <w:pPr>
        <w:pStyle w:val="Geenafstand"/>
      </w:pPr>
      <w:r>
        <w:t>19Ga dan heen, onderwijs al de volken, hen dopend in de Naam van de Vader en van de Zoon en van de Heilige Geest, hun lerend alles wat Ik u geboden heb, in acht te nemen.</w:t>
      </w:r>
    </w:p>
    <w:p w14:paraId="1D50152D" w14:textId="7666C4EF" w:rsidR="009670C0" w:rsidRDefault="00A343CC" w:rsidP="00A343CC">
      <w:pPr>
        <w:pStyle w:val="Geenafstand"/>
      </w:pPr>
      <w:r>
        <w:t>20En zie, Ik ben met u al de dagen, tot de voleinding van de wereld. Amen.</w:t>
      </w:r>
    </w:p>
    <w:p w14:paraId="4C928AF2" w14:textId="77777777" w:rsidR="00A343CC" w:rsidRDefault="00A343CC" w:rsidP="00A343CC">
      <w:pPr>
        <w:pStyle w:val="Geenafstand"/>
      </w:pPr>
    </w:p>
    <w:p w14:paraId="12694660" w14:textId="1F5309D0" w:rsidR="008D6D90" w:rsidRPr="000A4078" w:rsidRDefault="008D6D90" w:rsidP="009F0B56">
      <w:pPr>
        <w:pStyle w:val="Geenafstand"/>
        <w:rPr>
          <w:b/>
          <w:bCs/>
        </w:rPr>
      </w:pPr>
      <w:r w:rsidRPr="000A4078">
        <w:rPr>
          <w:b/>
          <w:bCs/>
        </w:rPr>
        <w:t>Zingen</w:t>
      </w:r>
      <w:r w:rsidR="00A343CC">
        <w:rPr>
          <w:b/>
          <w:bCs/>
        </w:rPr>
        <w:t xml:space="preserve"> Psalm 136: 1 en 13 (Liedboek 1973)</w:t>
      </w:r>
    </w:p>
    <w:p w14:paraId="63614E44" w14:textId="77777777" w:rsidR="00A13DD9" w:rsidRPr="000A4078" w:rsidRDefault="00A13DD9" w:rsidP="008D6D90">
      <w:pPr>
        <w:pStyle w:val="Geenafstand"/>
        <w:rPr>
          <w:b/>
          <w:bCs/>
        </w:rPr>
        <w:sectPr w:rsidR="00A13DD9" w:rsidRPr="000A4078" w:rsidSect="0041120A">
          <w:type w:val="continuous"/>
          <w:pgSz w:w="11906" w:h="16838"/>
          <w:pgMar w:top="851" w:right="1418" w:bottom="851" w:left="1418" w:header="709" w:footer="709" w:gutter="0"/>
          <w:cols w:space="708"/>
          <w:docGrid w:linePitch="360"/>
        </w:sectPr>
      </w:pPr>
    </w:p>
    <w:p w14:paraId="2347B4D1" w14:textId="77777777" w:rsidR="00A343CC" w:rsidRDefault="00A343CC" w:rsidP="00A343CC">
      <w:pPr>
        <w:pStyle w:val="Geenafstand"/>
      </w:pPr>
      <w:r>
        <w:t>1</w:t>
      </w:r>
    </w:p>
    <w:p w14:paraId="10F0837B" w14:textId="77777777" w:rsidR="00A343CC" w:rsidRDefault="00A343CC" w:rsidP="00A343CC">
      <w:pPr>
        <w:pStyle w:val="Geenafstand"/>
      </w:pPr>
      <w:r>
        <w:t>Looft den HEER, want Hij is goed,</w:t>
      </w:r>
    </w:p>
    <w:p w14:paraId="75F0B915" w14:textId="77777777" w:rsidR="00A343CC" w:rsidRDefault="00A343CC" w:rsidP="00A343CC">
      <w:pPr>
        <w:pStyle w:val="Geenafstand"/>
      </w:pPr>
      <w:r>
        <w:t>trouw in alles wat Hij doet.</w:t>
      </w:r>
    </w:p>
    <w:p w14:paraId="2EF94BB2" w14:textId="77777777" w:rsidR="00A343CC" w:rsidRDefault="00A343CC" w:rsidP="00A343CC">
      <w:pPr>
        <w:pStyle w:val="Geenafstand"/>
      </w:pPr>
      <w:r>
        <w:t>Want zijn goedertierenheid</w:t>
      </w:r>
    </w:p>
    <w:p w14:paraId="2CD9C940" w14:textId="77777777" w:rsidR="00A343CC" w:rsidRDefault="00A343CC" w:rsidP="00A343CC">
      <w:pPr>
        <w:pStyle w:val="Geenafstand"/>
      </w:pPr>
      <w:r>
        <w:t>zal bestaan in eeuwigheid.</w:t>
      </w:r>
    </w:p>
    <w:p w14:paraId="3A0A7112" w14:textId="77777777" w:rsidR="00A343CC" w:rsidRDefault="00A343CC" w:rsidP="00A343CC">
      <w:pPr>
        <w:pStyle w:val="Geenafstand"/>
      </w:pPr>
    </w:p>
    <w:p w14:paraId="7CBAC3C7" w14:textId="77777777" w:rsidR="00A343CC" w:rsidRDefault="00A343CC" w:rsidP="00A343CC">
      <w:pPr>
        <w:pStyle w:val="Geenafstand"/>
      </w:pPr>
      <w:r>
        <w:t>13</w:t>
      </w:r>
    </w:p>
    <w:p w14:paraId="23F5AEE4" w14:textId="77777777" w:rsidR="00A343CC" w:rsidRDefault="00A343CC" w:rsidP="00A343CC">
      <w:pPr>
        <w:pStyle w:val="Geenafstand"/>
      </w:pPr>
      <w:r>
        <w:t>Aan den God des hemels zij</w:t>
      </w:r>
    </w:p>
    <w:p w14:paraId="23433593" w14:textId="77777777" w:rsidR="00A343CC" w:rsidRDefault="00A343CC" w:rsidP="00A343CC">
      <w:pPr>
        <w:pStyle w:val="Geenafstand"/>
      </w:pPr>
      <w:r>
        <w:t>eer en dank en heerschappij,</w:t>
      </w:r>
    </w:p>
    <w:p w14:paraId="646B0C96" w14:textId="77777777" w:rsidR="00A343CC" w:rsidRDefault="00A343CC" w:rsidP="00A343CC">
      <w:pPr>
        <w:pStyle w:val="Geenafstand"/>
      </w:pPr>
      <w:r>
        <w:t>want zijn goedertierenheid</w:t>
      </w:r>
    </w:p>
    <w:p w14:paraId="1BD6EC22" w14:textId="79CEBB91" w:rsidR="000A4078" w:rsidRDefault="00A343CC" w:rsidP="00A343CC">
      <w:pPr>
        <w:pStyle w:val="Geenafstand"/>
        <w:sectPr w:rsidR="000A4078" w:rsidSect="00A343CC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  <w:r>
        <w:t>zal bestaan in eeuwigheid.</w:t>
      </w:r>
    </w:p>
    <w:p w14:paraId="0823B48A" w14:textId="26078E74" w:rsidR="000666E7" w:rsidRDefault="000666E7" w:rsidP="00E95678">
      <w:pPr>
        <w:pStyle w:val="Geenafstand"/>
        <w:rPr>
          <w:b/>
          <w:bCs/>
        </w:rPr>
      </w:pPr>
      <w:r w:rsidRPr="000666E7">
        <w:rPr>
          <w:b/>
          <w:bCs/>
        </w:rPr>
        <w:t xml:space="preserve">Verkondiging </w:t>
      </w:r>
    </w:p>
    <w:p w14:paraId="799360F1" w14:textId="77777777" w:rsidR="000666E7" w:rsidRDefault="000666E7" w:rsidP="00E95678">
      <w:pPr>
        <w:pStyle w:val="Geenafstand"/>
        <w:rPr>
          <w:b/>
          <w:bCs/>
        </w:rPr>
      </w:pPr>
    </w:p>
    <w:p w14:paraId="22AC4957" w14:textId="501757D5" w:rsidR="00E95678" w:rsidRPr="00E95678" w:rsidRDefault="00E95678" w:rsidP="00E95678">
      <w:pPr>
        <w:pStyle w:val="Geenafstand"/>
        <w:rPr>
          <w:b/>
          <w:bCs/>
        </w:rPr>
      </w:pPr>
      <w:r w:rsidRPr="00E95678">
        <w:rPr>
          <w:b/>
          <w:bCs/>
        </w:rPr>
        <w:t xml:space="preserve">Zingen </w:t>
      </w:r>
      <w:r w:rsidR="00A13DD9">
        <w:rPr>
          <w:b/>
          <w:bCs/>
        </w:rPr>
        <w:t>Gezang</w:t>
      </w:r>
      <w:r w:rsidR="00A343CC">
        <w:rPr>
          <w:b/>
          <w:bCs/>
        </w:rPr>
        <w:t xml:space="preserve"> 3</w:t>
      </w:r>
      <w:r w:rsidR="00574FB5">
        <w:rPr>
          <w:b/>
          <w:bCs/>
        </w:rPr>
        <w:t>1</w:t>
      </w:r>
      <w:r w:rsidR="00E93782">
        <w:rPr>
          <w:b/>
          <w:bCs/>
        </w:rPr>
        <w:t>4</w:t>
      </w:r>
      <w:r w:rsidR="00A13DD9">
        <w:rPr>
          <w:b/>
          <w:bCs/>
        </w:rPr>
        <w:t xml:space="preserve"> </w:t>
      </w:r>
      <w:r w:rsidR="00D62E04">
        <w:rPr>
          <w:b/>
          <w:bCs/>
        </w:rPr>
        <w:t xml:space="preserve">: </w:t>
      </w:r>
      <w:r w:rsidR="00A343CC">
        <w:rPr>
          <w:b/>
          <w:bCs/>
        </w:rPr>
        <w:t>2</w:t>
      </w:r>
      <w:r w:rsidR="00A13DD9">
        <w:rPr>
          <w:b/>
          <w:bCs/>
        </w:rPr>
        <w:t xml:space="preserve"> en </w:t>
      </w:r>
      <w:r w:rsidR="00A343CC">
        <w:rPr>
          <w:b/>
          <w:bCs/>
        </w:rPr>
        <w:t>3</w:t>
      </w:r>
      <w:r w:rsidR="00E4422B">
        <w:rPr>
          <w:b/>
          <w:bCs/>
        </w:rPr>
        <w:t xml:space="preserve"> (</w:t>
      </w:r>
      <w:r w:rsidR="00273760">
        <w:rPr>
          <w:b/>
          <w:bCs/>
        </w:rPr>
        <w:t>Liedboek 1973</w:t>
      </w:r>
      <w:r w:rsidR="00D62E04">
        <w:rPr>
          <w:b/>
          <w:bCs/>
        </w:rPr>
        <w:t>)</w:t>
      </w:r>
      <w:r w:rsidR="009C57F0">
        <w:rPr>
          <w:b/>
          <w:bCs/>
        </w:rPr>
        <w:t xml:space="preserve"> </w:t>
      </w:r>
    </w:p>
    <w:p w14:paraId="25BF0CDA" w14:textId="77777777" w:rsidR="009C57F0" w:rsidRDefault="009C57F0" w:rsidP="009C57F0">
      <w:pPr>
        <w:pStyle w:val="Geenafstand"/>
        <w:sectPr w:rsidR="009C57F0" w:rsidSect="00C2108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6605A9F3" w14:textId="77777777" w:rsidR="003C1586" w:rsidRDefault="003C1586" w:rsidP="003C1586">
      <w:pPr>
        <w:pStyle w:val="Geenafstand"/>
      </w:pPr>
      <w:r>
        <w:t>2</w:t>
      </w:r>
    </w:p>
    <w:p w14:paraId="0255B4BC" w14:textId="77777777" w:rsidR="003C1586" w:rsidRDefault="003C1586" w:rsidP="003C1586">
      <w:pPr>
        <w:pStyle w:val="Geenafstand"/>
      </w:pPr>
      <w:r>
        <w:t>Gezanten gaan door alle landen,</w:t>
      </w:r>
    </w:p>
    <w:p w14:paraId="2D034187" w14:textId="77777777" w:rsidR="003C1586" w:rsidRDefault="003C1586" w:rsidP="003C1586">
      <w:pPr>
        <w:pStyle w:val="Geenafstand"/>
      </w:pPr>
      <w:r>
        <w:t xml:space="preserve">een </w:t>
      </w:r>
      <w:proofErr w:type="spellStart"/>
      <w:r>
        <w:t>heilge</w:t>
      </w:r>
      <w:proofErr w:type="spellEnd"/>
      <w:r>
        <w:t xml:space="preserve"> opdracht drijft hen voort,</w:t>
      </w:r>
    </w:p>
    <w:p w14:paraId="70F5987B" w14:textId="77777777" w:rsidR="003C1586" w:rsidRDefault="003C1586" w:rsidP="003C1586">
      <w:pPr>
        <w:pStyle w:val="Geenafstand"/>
      </w:pPr>
      <w:r>
        <w:t>zij vrezen strijd noch smaad, noch banden,</w:t>
      </w:r>
    </w:p>
    <w:p w14:paraId="18E79F9F" w14:textId="77777777" w:rsidR="003C1586" w:rsidRDefault="003C1586" w:rsidP="003C1586">
      <w:pPr>
        <w:pStyle w:val="Geenafstand"/>
      </w:pPr>
      <w:r>
        <w:t>zij houden vast aan Jezus' woord.</w:t>
      </w:r>
    </w:p>
    <w:p w14:paraId="08E350D6" w14:textId="77777777" w:rsidR="003C1586" w:rsidRDefault="003C1586" w:rsidP="003C1586">
      <w:pPr>
        <w:pStyle w:val="Geenafstand"/>
      </w:pPr>
      <w:r>
        <w:t xml:space="preserve">Het </w:t>
      </w:r>
      <w:proofErr w:type="spellStart"/>
      <w:r>
        <w:t>martlaarsbloed</w:t>
      </w:r>
      <w:proofErr w:type="spellEnd"/>
      <w:r>
        <w:t xml:space="preserve"> is 't zaad der kerk,</w:t>
      </w:r>
    </w:p>
    <w:p w14:paraId="13A0CC74" w14:textId="77777777" w:rsidR="003C1586" w:rsidRDefault="003C1586" w:rsidP="003C1586">
      <w:pPr>
        <w:pStyle w:val="Geenafstand"/>
      </w:pPr>
      <w:r>
        <w:t>de wasdom is des Heren werk.</w:t>
      </w:r>
    </w:p>
    <w:p w14:paraId="1AD04626" w14:textId="77777777" w:rsidR="003C1586" w:rsidRDefault="003C1586" w:rsidP="003C1586">
      <w:pPr>
        <w:pStyle w:val="Geenafstand"/>
      </w:pPr>
    </w:p>
    <w:p w14:paraId="431FE8A3" w14:textId="77777777" w:rsidR="003C1586" w:rsidRDefault="003C1586" w:rsidP="003C1586">
      <w:pPr>
        <w:pStyle w:val="Geenafstand"/>
      </w:pPr>
      <w:r>
        <w:t>3</w:t>
      </w:r>
    </w:p>
    <w:p w14:paraId="3A2C7DF9" w14:textId="77777777" w:rsidR="003C1586" w:rsidRDefault="003C1586" w:rsidP="003C1586">
      <w:pPr>
        <w:pStyle w:val="Geenafstand"/>
      </w:pPr>
      <w:r>
        <w:t>Nabij of ver, wij zijn verbonden:</w:t>
      </w:r>
    </w:p>
    <w:p w14:paraId="57E97B3E" w14:textId="77777777" w:rsidR="003C1586" w:rsidRDefault="003C1586" w:rsidP="003C1586">
      <w:pPr>
        <w:pStyle w:val="Geenafstand"/>
      </w:pPr>
      <w:r>
        <w:t>één Heer en één geloof, één doop,</w:t>
      </w:r>
    </w:p>
    <w:p w14:paraId="3329E5CC" w14:textId="77777777" w:rsidR="003C1586" w:rsidRDefault="003C1586" w:rsidP="003C1586">
      <w:pPr>
        <w:pStyle w:val="Geenafstand"/>
      </w:pPr>
      <w:r>
        <w:t xml:space="preserve">één Geest is tot ons </w:t>
      </w:r>
      <w:proofErr w:type="spellStart"/>
      <w:r>
        <w:t>neergezonden</w:t>
      </w:r>
      <w:proofErr w:type="spellEnd"/>
      <w:r>
        <w:t>,</w:t>
      </w:r>
    </w:p>
    <w:p w14:paraId="696188A4" w14:textId="77777777" w:rsidR="003C1586" w:rsidRDefault="003C1586" w:rsidP="003C1586">
      <w:pPr>
        <w:pStyle w:val="Geenafstand"/>
      </w:pPr>
      <w:r>
        <w:t xml:space="preserve">en één is aller </w:t>
      </w:r>
      <w:proofErr w:type="spellStart"/>
      <w:r>
        <w:t>liefd</w:t>
      </w:r>
      <w:proofErr w:type="spellEnd"/>
      <w:r>
        <w:t>' en hoop.</w:t>
      </w:r>
    </w:p>
    <w:p w14:paraId="5DC3EAFF" w14:textId="77777777" w:rsidR="003C1586" w:rsidRDefault="003C1586" w:rsidP="003C1586">
      <w:pPr>
        <w:pStyle w:val="Geenafstand"/>
      </w:pPr>
      <w:r>
        <w:t xml:space="preserve">Wij bidden en wij danken </w:t>
      </w:r>
      <w:proofErr w:type="spellStart"/>
      <w:r>
        <w:t>saâm</w:t>
      </w:r>
      <w:proofErr w:type="spellEnd"/>
      <w:r>
        <w:t>,</w:t>
      </w:r>
    </w:p>
    <w:p w14:paraId="4AC73916" w14:textId="77777777" w:rsidR="00E93782" w:rsidRDefault="003C1586" w:rsidP="003C1586">
      <w:pPr>
        <w:pStyle w:val="Geenafstand"/>
      </w:pPr>
      <w:r>
        <w:t>wij roemen in één Vadernaam.</w:t>
      </w:r>
    </w:p>
    <w:p w14:paraId="2928621F" w14:textId="77777777" w:rsidR="003C1586" w:rsidRDefault="003C1586" w:rsidP="003C1586">
      <w:pPr>
        <w:pStyle w:val="Geenafstand"/>
        <w:sectPr w:rsidR="003C1586" w:rsidSect="003C1586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2FAA9444" w14:textId="41A52A49" w:rsidR="00A543A5" w:rsidRDefault="00A543A5" w:rsidP="00B57CF8">
      <w:pPr>
        <w:pStyle w:val="Geenafstand"/>
        <w:rPr>
          <w:b/>
          <w:bCs/>
        </w:rPr>
      </w:pPr>
      <w:r>
        <w:rPr>
          <w:b/>
          <w:bCs/>
        </w:rPr>
        <w:t xml:space="preserve">Dankgebed </w:t>
      </w:r>
      <w:r w:rsidR="007A4189">
        <w:rPr>
          <w:b/>
          <w:bCs/>
        </w:rPr>
        <w:t>en voorbeden</w:t>
      </w:r>
    </w:p>
    <w:p w14:paraId="4E5772E8" w14:textId="0BDFFD56" w:rsidR="000575E2" w:rsidRDefault="000575E2" w:rsidP="00B57CF8">
      <w:pPr>
        <w:pStyle w:val="Geenafstand"/>
        <w:rPr>
          <w:b/>
          <w:bCs/>
        </w:rPr>
      </w:pPr>
    </w:p>
    <w:p w14:paraId="2B06718F" w14:textId="385AE569" w:rsidR="000575E2" w:rsidRDefault="000575E2" w:rsidP="00B57CF8">
      <w:pPr>
        <w:pStyle w:val="Geenafstand"/>
        <w:rPr>
          <w:b/>
          <w:bCs/>
        </w:rPr>
      </w:pPr>
      <w:r w:rsidRPr="000575E2">
        <w:rPr>
          <w:b/>
          <w:bCs/>
        </w:rPr>
        <w:t>Collecte</w:t>
      </w:r>
    </w:p>
    <w:p w14:paraId="763E1CFE" w14:textId="77777777" w:rsidR="00A543A5" w:rsidRDefault="00A543A5" w:rsidP="00B57CF8">
      <w:pPr>
        <w:pStyle w:val="Geenafstand"/>
        <w:rPr>
          <w:b/>
          <w:bCs/>
        </w:rPr>
      </w:pPr>
    </w:p>
    <w:p w14:paraId="37727954" w14:textId="41CADFA7" w:rsidR="005411E3" w:rsidRPr="00F90AD4" w:rsidRDefault="008A1E5B" w:rsidP="00B57CF8">
      <w:pPr>
        <w:pStyle w:val="Geenafstand"/>
        <w:rPr>
          <w:b/>
          <w:bCs/>
        </w:rPr>
      </w:pPr>
      <w:bookmarkStart w:id="3" w:name="_Hlk110533181"/>
      <w:r>
        <w:rPr>
          <w:b/>
          <w:bCs/>
        </w:rPr>
        <w:t xml:space="preserve">Zingen </w:t>
      </w:r>
      <w:r w:rsidR="003C1586">
        <w:rPr>
          <w:b/>
          <w:bCs/>
        </w:rPr>
        <w:t>Psalm 118</w:t>
      </w:r>
      <w:r w:rsidR="00273760">
        <w:rPr>
          <w:b/>
          <w:bCs/>
        </w:rPr>
        <w:t>:</w:t>
      </w:r>
      <w:r w:rsidR="00925258">
        <w:rPr>
          <w:b/>
          <w:bCs/>
        </w:rPr>
        <w:t xml:space="preserve"> 1 </w:t>
      </w:r>
      <w:r w:rsidR="00AB3C78">
        <w:rPr>
          <w:b/>
          <w:bCs/>
        </w:rPr>
        <w:t>(</w:t>
      </w:r>
      <w:r w:rsidR="003C1586">
        <w:rPr>
          <w:b/>
          <w:bCs/>
        </w:rPr>
        <w:t>OB</w:t>
      </w:r>
      <w:r w:rsidR="00890796" w:rsidRPr="00F90AD4">
        <w:rPr>
          <w:b/>
          <w:bCs/>
        </w:rPr>
        <w:t>)</w:t>
      </w:r>
    </w:p>
    <w:p w14:paraId="6208F28E" w14:textId="77777777" w:rsidR="00443284" w:rsidRPr="00F90AD4" w:rsidRDefault="00443284" w:rsidP="00B57CF8">
      <w:pPr>
        <w:pStyle w:val="Geenafstand"/>
        <w:rPr>
          <w:b/>
          <w:bCs/>
        </w:rPr>
        <w:sectPr w:rsidR="00443284" w:rsidRPr="00F90AD4" w:rsidSect="00C2108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bookmarkEnd w:id="3"/>
    <w:p w14:paraId="3DF8107E" w14:textId="77777777" w:rsidR="003C1586" w:rsidRDefault="003C1586" w:rsidP="003C1586">
      <w:pPr>
        <w:pStyle w:val="Geenafstand"/>
      </w:pPr>
      <w:r>
        <w:t>Laat ieder 's HEEREN goedheid loven;</w:t>
      </w:r>
    </w:p>
    <w:p w14:paraId="709D8D72" w14:textId="77777777" w:rsidR="003C1586" w:rsidRDefault="003C1586" w:rsidP="003C1586">
      <w:pPr>
        <w:pStyle w:val="Geenafstand"/>
      </w:pPr>
      <w:r>
        <w:t>Want goed is d' Oppermajesteit;</w:t>
      </w:r>
    </w:p>
    <w:p w14:paraId="67484480" w14:textId="77777777" w:rsidR="003C1586" w:rsidRDefault="003C1586" w:rsidP="003C1586">
      <w:pPr>
        <w:pStyle w:val="Geenafstand"/>
      </w:pPr>
      <w:r>
        <w:t>Zijn goedheid gaat het al te boven;</w:t>
      </w:r>
    </w:p>
    <w:p w14:paraId="5A78C687" w14:textId="77777777" w:rsidR="003C1586" w:rsidRDefault="003C1586" w:rsidP="003C1586">
      <w:pPr>
        <w:pStyle w:val="Geenafstand"/>
      </w:pPr>
      <w:r>
        <w:t>Zijn goedheid duurt in eeuwigheid.</w:t>
      </w:r>
    </w:p>
    <w:p w14:paraId="666515B0" w14:textId="77777777" w:rsidR="003C1586" w:rsidRDefault="003C1586" w:rsidP="003C1586">
      <w:pPr>
        <w:pStyle w:val="Geenafstand"/>
      </w:pPr>
      <w:r>
        <w:t xml:space="preserve">Laat </w:t>
      </w:r>
      <w:proofErr w:type="spellStart"/>
      <w:r>
        <w:t>Isrel</w:t>
      </w:r>
      <w:proofErr w:type="spellEnd"/>
      <w:r>
        <w:t xml:space="preserve"> nu Gods goedheid loven,</w:t>
      </w:r>
    </w:p>
    <w:p w14:paraId="4EFDE950" w14:textId="77777777" w:rsidR="003C1586" w:rsidRDefault="003C1586" w:rsidP="003C1586">
      <w:pPr>
        <w:pStyle w:val="Geenafstand"/>
      </w:pPr>
      <w:r>
        <w:t>En zeggen: "Roemt Gods majesteit;</w:t>
      </w:r>
    </w:p>
    <w:p w14:paraId="7DEC7CDF" w14:textId="77777777" w:rsidR="003C1586" w:rsidRDefault="003C1586" w:rsidP="003C1586">
      <w:pPr>
        <w:pStyle w:val="Geenafstand"/>
      </w:pPr>
      <w:r>
        <w:t>Zijn goedheid gaat het al te boven;</w:t>
      </w:r>
    </w:p>
    <w:p w14:paraId="34812093" w14:textId="747F7CE8" w:rsidR="00E93782" w:rsidRDefault="003C1586" w:rsidP="003C1586">
      <w:pPr>
        <w:pStyle w:val="Geenafstand"/>
      </w:pPr>
      <w:r>
        <w:t>Zijn goedheid duurt in eeuwigheid!"</w:t>
      </w:r>
    </w:p>
    <w:p w14:paraId="0878DE22" w14:textId="77777777" w:rsidR="00453C0B" w:rsidRDefault="00453C0B" w:rsidP="00453C0B">
      <w:pPr>
        <w:pStyle w:val="Geenafstand"/>
      </w:pPr>
    </w:p>
    <w:p w14:paraId="7985B767" w14:textId="19D9E334" w:rsidR="00EC1800" w:rsidRPr="00385CE5" w:rsidRDefault="005411E3" w:rsidP="00EC1800">
      <w:pPr>
        <w:pStyle w:val="Geenafstand"/>
      </w:pPr>
      <w:r w:rsidRPr="00F90AD4">
        <w:rPr>
          <w:b/>
          <w:bCs/>
        </w:rPr>
        <w:t xml:space="preserve">Zegen </w:t>
      </w:r>
    </w:p>
    <w:sectPr w:rsidR="00EC1800" w:rsidRPr="00385CE5" w:rsidSect="00C2108D">
      <w:type w:val="continuous"/>
      <w:pgSz w:w="11906" w:h="16838"/>
      <w:pgMar w:top="851" w:right="1417" w:bottom="85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BF0E5D" w14:textId="77777777" w:rsidR="00CB406A" w:rsidRDefault="00CB406A" w:rsidP="00C05C51">
      <w:pPr>
        <w:spacing w:after="0" w:line="240" w:lineRule="auto"/>
      </w:pPr>
      <w:r>
        <w:separator/>
      </w:r>
    </w:p>
  </w:endnote>
  <w:endnote w:type="continuationSeparator" w:id="0">
    <w:p w14:paraId="19A2C5B2" w14:textId="77777777" w:rsidR="00CB406A" w:rsidRDefault="00CB406A" w:rsidP="00C05C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7339142"/>
      <w:docPartObj>
        <w:docPartGallery w:val="Page Numbers (Bottom of Page)"/>
        <w:docPartUnique/>
      </w:docPartObj>
    </w:sdtPr>
    <w:sdtContent>
      <w:p w14:paraId="195FA5F2" w14:textId="7C5BBCC5" w:rsidR="00C05C51" w:rsidRDefault="00DD7F85">
        <w:pPr>
          <w:pStyle w:val="Voettekst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1759AD98" wp14:editId="6D30C80F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center</wp:align>
                  </wp:positionV>
                  <wp:extent cx="565785" cy="191770"/>
                  <wp:effectExtent l="0" t="0" r="0" b="0"/>
                  <wp:wrapNone/>
                  <wp:docPr id="1432972027" name="Rechthoek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rot="10800000" flipH="1">
                            <a:off x="0" y="0"/>
                            <a:ext cx="565785" cy="1917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C0504D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28575">
                                <a:solidFill>
                                  <a:srgbClr val="5C83B4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6656CA5" w14:textId="77777777" w:rsidR="00DD7F85" w:rsidRDefault="00DD7F85">
                              <w:pPr>
                                <w:pBdr>
                                  <w:top w:val="single" w:sz="4" w:space="1" w:color="7F7F7F" w:themeColor="background1" w:themeShade="7F"/>
                                </w:pBdr>
                                <w:jc w:val="center"/>
                                <w:rPr>
                                  <w:color w:val="ED7D31" w:themeColor="accent2"/>
                                </w:rPr>
                              </w:pPr>
                              <w:r>
                                <w:fldChar w:fldCharType="begin"/>
                              </w:r>
                              <w:r>
                                <w:instrText>PAGE   \* MERGEFORMAT</w:instrText>
                              </w:r>
                              <w:r>
                                <w:fldChar w:fldCharType="separate"/>
                              </w:r>
                              <w:r>
                                <w:rPr>
                                  <w:color w:val="ED7D31" w:themeColor="accent2"/>
                                </w:rPr>
                                <w:t>2</w:t>
                              </w:r>
                              <w:r>
                                <w:rPr>
                                  <w:color w:val="ED7D31" w:themeColor="accent2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0" rIns="91440" bIns="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rect w14:anchorId="1759AD98" id="Rechthoek 1" o:spid="_x0000_s1026" style="position:absolute;margin-left:0;margin-top:0;width:44.55pt;height:15.1pt;rotation:180;flip:x;z-index:251659264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bottom-margin-area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" filled="f" fillcolor="#c0504d" stroked="f" strokecolor="#5c83b4" strokeweight="2.25pt">
                  <v:textbox inset=",0,,0">
                    <w:txbxContent>
                      <w:p w14:paraId="66656CA5" w14:textId="77777777" w:rsidR="00DD7F85" w:rsidRDefault="00DD7F85">
                        <w:pPr>
                          <w:pBdr>
                            <w:top w:val="single" w:sz="4" w:space="1" w:color="7F7F7F" w:themeColor="background1" w:themeShade="7F"/>
                          </w:pBdr>
                          <w:jc w:val="center"/>
                          <w:rPr>
                            <w:color w:val="ED7D31" w:themeColor="accent2"/>
                          </w:rPr>
                        </w:pPr>
                        <w:r>
                          <w:fldChar w:fldCharType="begin"/>
                        </w:r>
                        <w:r>
                          <w:instrText>PAGE   \* MERGEFORMAT</w:instrText>
                        </w:r>
                        <w:r>
                          <w:fldChar w:fldCharType="separate"/>
                        </w:r>
                        <w:r>
                          <w:rPr>
                            <w:color w:val="ED7D31" w:themeColor="accent2"/>
                          </w:rPr>
                          <w:t>2</w:t>
                        </w:r>
                        <w:r>
                          <w:rPr>
                            <w:color w:val="ED7D31" w:themeColor="accent2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6B2D3F" w14:textId="77777777" w:rsidR="00CB406A" w:rsidRDefault="00CB406A" w:rsidP="00C05C51">
      <w:pPr>
        <w:spacing w:after="0" w:line="240" w:lineRule="auto"/>
      </w:pPr>
      <w:r>
        <w:separator/>
      </w:r>
    </w:p>
  </w:footnote>
  <w:footnote w:type="continuationSeparator" w:id="0">
    <w:p w14:paraId="72126C11" w14:textId="77777777" w:rsidR="00CB406A" w:rsidRDefault="00CB406A" w:rsidP="00C05C5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06461"/>
    <w:multiLevelType w:val="hybridMultilevel"/>
    <w:tmpl w:val="5C6865B4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E60D13"/>
    <w:multiLevelType w:val="hybridMultilevel"/>
    <w:tmpl w:val="680CF1E8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E93DE5"/>
    <w:multiLevelType w:val="hybridMultilevel"/>
    <w:tmpl w:val="508C88D2"/>
    <w:lvl w:ilvl="0" w:tplc="4992DA6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A26A2F"/>
    <w:multiLevelType w:val="hybridMultilevel"/>
    <w:tmpl w:val="B6C89748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831FB1"/>
    <w:multiLevelType w:val="hybridMultilevel"/>
    <w:tmpl w:val="F8B28E9C"/>
    <w:lvl w:ilvl="0" w:tplc="0413000B">
      <w:start w:val="1"/>
      <w:numFmt w:val="bullet"/>
      <w:lvlText w:val=""/>
      <w:lvlJc w:val="left"/>
      <w:pPr>
        <w:ind w:left="3195" w:hanging="360"/>
      </w:pPr>
      <w:rPr>
        <w:rFonts w:ascii="Wingdings" w:hAnsi="Wingdings" w:hint="default"/>
      </w:rPr>
    </w:lvl>
    <w:lvl w:ilvl="1" w:tplc="04130003" w:tentative="1">
      <w:start w:val="1"/>
      <w:numFmt w:val="bullet"/>
      <w:lvlText w:val="o"/>
      <w:lvlJc w:val="left"/>
      <w:pPr>
        <w:ind w:left="3915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4635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5355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6075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6795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7515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8235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8955" w:hanging="360"/>
      </w:pPr>
      <w:rPr>
        <w:rFonts w:ascii="Wingdings" w:hAnsi="Wingdings" w:hint="default"/>
      </w:rPr>
    </w:lvl>
  </w:abstractNum>
  <w:abstractNum w:abstractNumId="5" w15:restartNumberingAfterBreak="0">
    <w:nsid w:val="457F5B39"/>
    <w:multiLevelType w:val="hybridMultilevel"/>
    <w:tmpl w:val="7EE82064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A04141"/>
    <w:multiLevelType w:val="hybridMultilevel"/>
    <w:tmpl w:val="F9C6CF3A"/>
    <w:lvl w:ilvl="0" w:tplc="1FAA1C8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800" w:hanging="360"/>
      </w:pPr>
    </w:lvl>
    <w:lvl w:ilvl="2" w:tplc="0413001B" w:tentative="1">
      <w:start w:val="1"/>
      <w:numFmt w:val="lowerRoman"/>
      <w:lvlText w:val="%3."/>
      <w:lvlJc w:val="right"/>
      <w:pPr>
        <w:ind w:left="2520" w:hanging="180"/>
      </w:pPr>
    </w:lvl>
    <w:lvl w:ilvl="3" w:tplc="0413000F" w:tentative="1">
      <w:start w:val="1"/>
      <w:numFmt w:val="decimal"/>
      <w:lvlText w:val="%4."/>
      <w:lvlJc w:val="left"/>
      <w:pPr>
        <w:ind w:left="3240" w:hanging="360"/>
      </w:pPr>
    </w:lvl>
    <w:lvl w:ilvl="4" w:tplc="04130019" w:tentative="1">
      <w:start w:val="1"/>
      <w:numFmt w:val="lowerLetter"/>
      <w:lvlText w:val="%5."/>
      <w:lvlJc w:val="left"/>
      <w:pPr>
        <w:ind w:left="3960" w:hanging="360"/>
      </w:pPr>
    </w:lvl>
    <w:lvl w:ilvl="5" w:tplc="0413001B" w:tentative="1">
      <w:start w:val="1"/>
      <w:numFmt w:val="lowerRoman"/>
      <w:lvlText w:val="%6."/>
      <w:lvlJc w:val="right"/>
      <w:pPr>
        <w:ind w:left="4680" w:hanging="180"/>
      </w:pPr>
    </w:lvl>
    <w:lvl w:ilvl="6" w:tplc="0413000F" w:tentative="1">
      <w:start w:val="1"/>
      <w:numFmt w:val="decimal"/>
      <w:lvlText w:val="%7."/>
      <w:lvlJc w:val="left"/>
      <w:pPr>
        <w:ind w:left="5400" w:hanging="360"/>
      </w:pPr>
    </w:lvl>
    <w:lvl w:ilvl="7" w:tplc="04130019" w:tentative="1">
      <w:start w:val="1"/>
      <w:numFmt w:val="lowerLetter"/>
      <w:lvlText w:val="%8."/>
      <w:lvlJc w:val="left"/>
      <w:pPr>
        <w:ind w:left="6120" w:hanging="360"/>
      </w:pPr>
    </w:lvl>
    <w:lvl w:ilvl="8" w:tplc="0413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091063F"/>
    <w:multiLevelType w:val="hybridMultilevel"/>
    <w:tmpl w:val="A634866A"/>
    <w:lvl w:ilvl="0" w:tplc="A414042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D80652"/>
    <w:multiLevelType w:val="hybridMultilevel"/>
    <w:tmpl w:val="6AFA51B0"/>
    <w:lvl w:ilvl="0" w:tplc="D4FA2AA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162293"/>
    <w:multiLevelType w:val="hybridMultilevel"/>
    <w:tmpl w:val="C4628F12"/>
    <w:lvl w:ilvl="0" w:tplc="B15A62F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800" w:hanging="360"/>
      </w:pPr>
    </w:lvl>
    <w:lvl w:ilvl="2" w:tplc="0413001B" w:tentative="1">
      <w:start w:val="1"/>
      <w:numFmt w:val="lowerRoman"/>
      <w:lvlText w:val="%3."/>
      <w:lvlJc w:val="right"/>
      <w:pPr>
        <w:ind w:left="2520" w:hanging="180"/>
      </w:pPr>
    </w:lvl>
    <w:lvl w:ilvl="3" w:tplc="0413000F" w:tentative="1">
      <w:start w:val="1"/>
      <w:numFmt w:val="decimal"/>
      <w:lvlText w:val="%4."/>
      <w:lvlJc w:val="left"/>
      <w:pPr>
        <w:ind w:left="3240" w:hanging="360"/>
      </w:pPr>
    </w:lvl>
    <w:lvl w:ilvl="4" w:tplc="04130019" w:tentative="1">
      <w:start w:val="1"/>
      <w:numFmt w:val="lowerLetter"/>
      <w:lvlText w:val="%5."/>
      <w:lvlJc w:val="left"/>
      <w:pPr>
        <w:ind w:left="3960" w:hanging="360"/>
      </w:pPr>
    </w:lvl>
    <w:lvl w:ilvl="5" w:tplc="0413001B" w:tentative="1">
      <w:start w:val="1"/>
      <w:numFmt w:val="lowerRoman"/>
      <w:lvlText w:val="%6."/>
      <w:lvlJc w:val="right"/>
      <w:pPr>
        <w:ind w:left="4680" w:hanging="180"/>
      </w:pPr>
    </w:lvl>
    <w:lvl w:ilvl="6" w:tplc="0413000F" w:tentative="1">
      <w:start w:val="1"/>
      <w:numFmt w:val="decimal"/>
      <w:lvlText w:val="%7."/>
      <w:lvlJc w:val="left"/>
      <w:pPr>
        <w:ind w:left="5400" w:hanging="360"/>
      </w:pPr>
    </w:lvl>
    <w:lvl w:ilvl="7" w:tplc="04130019" w:tentative="1">
      <w:start w:val="1"/>
      <w:numFmt w:val="lowerLetter"/>
      <w:lvlText w:val="%8."/>
      <w:lvlJc w:val="left"/>
      <w:pPr>
        <w:ind w:left="6120" w:hanging="360"/>
      </w:pPr>
    </w:lvl>
    <w:lvl w:ilvl="8" w:tplc="0413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00A288B"/>
    <w:multiLevelType w:val="hybridMultilevel"/>
    <w:tmpl w:val="EACE7B6C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ACD10E7"/>
    <w:multiLevelType w:val="hybridMultilevel"/>
    <w:tmpl w:val="99A4AF94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03956350">
    <w:abstractNumId w:val="8"/>
  </w:num>
  <w:num w:numId="2" w16cid:durableId="134414747">
    <w:abstractNumId w:val="7"/>
  </w:num>
  <w:num w:numId="3" w16cid:durableId="1488476183">
    <w:abstractNumId w:val="4"/>
  </w:num>
  <w:num w:numId="4" w16cid:durableId="391738109">
    <w:abstractNumId w:val="3"/>
  </w:num>
  <w:num w:numId="5" w16cid:durableId="1264267118">
    <w:abstractNumId w:val="5"/>
  </w:num>
  <w:num w:numId="6" w16cid:durableId="1816679343">
    <w:abstractNumId w:val="1"/>
  </w:num>
  <w:num w:numId="7" w16cid:durableId="1941984976">
    <w:abstractNumId w:val="2"/>
  </w:num>
  <w:num w:numId="8" w16cid:durableId="1595744195">
    <w:abstractNumId w:val="0"/>
  </w:num>
  <w:num w:numId="9" w16cid:durableId="1373187256">
    <w:abstractNumId w:val="11"/>
  </w:num>
  <w:num w:numId="10" w16cid:durableId="1815176836">
    <w:abstractNumId w:val="6"/>
  </w:num>
  <w:num w:numId="11" w16cid:durableId="38170523">
    <w:abstractNumId w:val="9"/>
  </w:num>
  <w:num w:numId="12" w16cid:durableId="41918040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3MDc3MDS1tDAwtTBQ0lEKTi0uzszPAykwsqwFAILlSLAtAAAA"/>
  </w:docVars>
  <w:rsids>
    <w:rsidRoot w:val="005411E3"/>
    <w:rsid w:val="00001A53"/>
    <w:rsid w:val="00015563"/>
    <w:rsid w:val="00035081"/>
    <w:rsid w:val="00054854"/>
    <w:rsid w:val="000575E2"/>
    <w:rsid w:val="000666E7"/>
    <w:rsid w:val="000704B1"/>
    <w:rsid w:val="000774E9"/>
    <w:rsid w:val="0008694C"/>
    <w:rsid w:val="000A4078"/>
    <w:rsid w:val="000B3C57"/>
    <w:rsid w:val="000B5F4D"/>
    <w:rsid w:val="000C395C"/>
    <w:rsid w:val="000E7FDD"/>
    <w:rsid w:val="000F500F"/>
    <w:rsid w:val="0011719A"/>
    <w:rsid w:val="00146DB0"/>
    <w:rsid w:val="00162BC5"/>
    <w:rsid w:val="001824FD"/>
    <w:rsid w:val="00195F94"/>
    <w:rsid w:val="001A1011"/>
    <w:rsid w:val="001E2883"/>
    <w:rsid w:val="002158CD"/>
    <w:rsid w:val="00226887"/>
    <w:rsid w:val="00261D1D"/>
    <w:rsid w:val="00262C8B"/>
    <w:rsid w:val="00263B9A"/>
    <w:rsid w:val="00273760"/>
    <w:rsid w:val="00277901"/>
    <w:rsid w:val="002836C4"/>
    <w:rsid w:val="00283AE1"/>
    <w:rsid w:val="00293CA5"/>
    <w:rsid w:val="002A2C5E"/>
    <w:rsid w:val="002B4A3C"/>
    <w:rsid w:val="002C4CF2"/>
    <w:rsid w:val="002D0C3E"/>
    <w:rsid w:val="00303443"/>
    <w:rsid w:val="00317057"/>
    <w:rsid w:val="00341630"/>
    <w:rsid w:val="003638A1"/>
    <w:rsid w:val="003654F6"/>
    <w:rsid w:val="00373280"/>
    <w:rsid w:val="00381EE2"/>
    <w:rsid w:val="00385CE5"/>
    <w:rsid w:val="00392C3E"/>
    <w:rsid w:val="003976B8"/>
    <w:rsid w:val="003B76F8"/>
    <w:rsid w:val="003C0362"/>
    <w:rsid w:val="003C1586"/>
    <w:rsid w:val="003C731D"/>
    <w:rsid w:val="003F5785"/>
    <w:rsid w:val="003F7733"/>
    <w:rsid w:val="0040309B"/>
    <w:rsid w:val="0041120A"/>
    <w:rsid w:val="00416F06"/>
    <w:rsid w:val="00417916"/>
    <w:rsid w:val="00443284"/>
    <w:rsid w:val="00451AE3"/>
    <w:rsid w:val="00453C0B"/>
    <w:rsid w:val="00456094"/>
    <w:rsid w:val="0046024D"/>
    <w:rsid w:val="00464494"/>
    <w:rsid w:val="00480858"/>
    <w:rsid w:val="004820F1"/>
    <w:rsid w:val="00487252"/>
    <w:rsid w:val="0049049D"/>
    <w:rsid w:val="0049629F"/>
    <w:rsid w:val="004B5B2E"/>
    <w:rsid w:val="00500826"/>
    <w:rsid w:val="00523BAD"/>
    <w:rsid w:val="005270BC"/>
    <w:rsid w:val="00533770"/>
    <w:rsid w:val="005411E3"/>
    <w:rsid w:val="005512E1"/>
    <w:rsid w:val="005549A7"/>
    <w:rsid w:val="005673C3"/>
    <w:rsid w:val="00570376"/>
    <w:rsid w:val="00574FB5"/>
    <w:rsid w:val="005824CB"/>
    <w:rsid w:val="005B0D84"/>
    <w:rsid w:val="005B18A3"/>
    <w:rsid w:val="005E4208"/>
    <w:rsid w:val="005E5728"/>
    <w:rsid w:val="005F468C"/>
    <w:rsid w:val="00604F65"/>
    <w:rsid w:val="006152E3"/>
    <w:rsid w:val="0061537D"/>
    <w:rsid w:val="006216DB"/>
    <w:rsid w:val="00621F25"/>
    <w:rsid w:val="00631EA9"/>
    <w:rsid w:val="006D1719"/>
    <w:rsid w:val="00714176"/>
    <w:rsid w:val="00735793"/>
    <w:rsid w:val="00742D67"/>
    <w:rsid w:val="00751A08"/>
    <w:rsid w:val="0076102A"/>
    <w:rsid w:val="00762F6F"/>
    <w:rsid w:val="007877AF"/>
    <w:rsid w:val="0079032E"/>
    <w:rsid w:val="007979D3"/>
    <w:rsid w:val="007A3917"/>
    <w:rsid w:val="007A4189"/>
    <w:rsid w:val="007B3DAF"/>
    <w:rsid w:val="007D4AF8"/>
    <w:rsid w:val="00807014"/>
    <w:rsid w:val="0082719E"/>
    <w:rsid w:val="00831906"/>
    <w:rsid w:val="00835F1B"/>
    <w:rsid w:val="0084034C"/>
    <w:rsid w:val="00841629"/>
    <w:rsid w:val="00852E7A"/>
    <w:rsid w:val="008672F5"/>
    <w:rsid w:val="0088192C"/>
    <w:rsid w:val="00890796"/>
    <w:rsid w:val="008A1E5B"/>
    <w:rsid w:val="008A3B4A"/>
    <w:rsid w:val="008B678C"/>
    <w:rsid w:val="008D6D90"/>
    <w:rsid w:val="008E54BD"/>
    <w:rsid w:val="00925258"/>
    <w:rsid w:val="009312FB"/>
    <w:rsid w:val="00931869"/>
    <w:rsid w:val="00933E99"/>
    <w:rsid w:val="009670C0"/>
    <w:rsid w:val="009935D7"/>
    <w:rsid w:val="009A51AB"/>
    <w:rsid w:val="009A6E37"/>
    <w:rsid w:val="009C57F0"/>
    <w:rsid w:val="009D5A39"/>
    <w:rsid w:val="009E145E"/>
    <w:rsid w:val="009F0B56"/>
    <w:rsid w:val="00A13DD9"/>
    <w:rsid w:val="00A320D4"/>
    <w:rsid w:val="00A343CC"/>
    <w:rsid w:val="00A543A5"/>
    <w:rsid w:val="00A73E49"/>
    <w:rsid w:val="00A83C5A"/>
    <w:rsid w:val="00A846F3"/>
    <w:rsid w:val="00AB3C78"/>
    <w:rsid w:val="00AD3DF8"/>
    <w:rsid w:val="00AE37B1"/>
    <w:rsid w:val="00AF390D"/>
    <w:rsid w:val="00B56476"/>
    <w:rsid w:val="00B57CF8"/>
    <w:rsid w:val="00B64957"/>
    <w:rsid w:val="00B73815"/>
    <w:rsid w:val="00BA042E"/>
    <w:rsid w:val="00BC004B"/>
    <w:rsid w:val="00BD32BA"/>
    <w:rsid w:val="00BD5911"/>
    <w:rsid w:val="00BE2DD7"/>
    <w:rsid w:val="00BE7B14"/>
    <w:rsid w:val="00BF2D19"/>
    <w:rsid w:val="00C05C51"/>
    <w:rsid w:val="00C062A9"/>
    <w:rsid w:val="00C12D99"/>
    <w:rsid w:val="00C20902"/>
    <w:rsid w:val="00C2108D"/>
    <w:rsid w:val="00C25384"/>
    <w:rsid w:val="00C305A6"/>
    <w:rsid w:val="00C73D49"/>
    <w:rsid w:val="00C858AE"/>
    <w:rsid w:val="00C87549"/>
    <w:rsid w:val="00C929E7"/>
    <w:rsid w:val="00C9568C"/>
    <w:rsid w:val="00C96A7D"/>
    <w:rsid w:val="00CB406A"/>
    <w:rsid w:val="00CE3968"/>
    <w:rsid w:val="00CF28E7"/>
    <w:rsid w:val="00D11D73"/>
    <w:rsid w:val="00D20A71"/>
    <w:rsid w:val="00D25DD8"/>
    <w:rsid w:val="00D407CE"/>
    <w:rsid w:val="00D50AC0"/>
    <w:rsid w:val="00D62E04"/>
    <w:rsid w:val="00D7292D"/>
    <w:rsid w:val="00D841F5"/>
    <w:rsid w:val="00D93176"/>
    <w:rsid w:val="00D96D82"/>
    <w:rsid w:val="00DA1E3F"/>
    <w:rsid w:val="00DB0C9F"/>
    <w:rsid w:val="00DB4D8D"/>
    <w:rsid w:val="00DC0F6A"/>
    <w:rsid w:val="00DD3A4E"/>
    <w:rsid w:val="00DD7F85"/>
    <w:rsid w:val="00DE1BCB"/>
    <w:rsid w:val="00E046C6"/>
    <w:rsid w:val="00E0585E"/>
    <w:rsid w:val="00E1338D"/>
    <w:rsid w:val="00E26713"/>
    <w:rsid w:val="00E4422B"/>
    <w:rsid w:val="00E86B98"/>
    <w:rsid w:val="00E93782"/>
    <w:rsid w:val="00E95678"/>
    <w:rsid w:val="00EA5071"/>
    <w:rsid w:val="00EB225C"/>
    <w:rsid w:val="00EC1800"/>
    <w:rsid w:val="00ED70CE"/>
    <w:rsid w:val="00EE078E"/>
    <w:rsid w:val="00EF6495"/>
    <w:rsid w:val="00EF783A"/>
    <w:rsid w:val="00F1035C"/>
    <w:rsid w:val="00F24553"/>
    <w:rsid w:val="00F45338"/>
    <w:rsid w:val="00F50890"/>
    <w:rsid w:val="00F81CA5"/>
    <w:rsid w:val="00F8493E"/>
    <w:rsid w:val="00F90186"/>
    <w:rsid w:val="00F90AD4"/>
    <w:rsid w:val="00FA7067"/>
    <w:rsid w:val="00FD077D"/>
    <w:rsid w:val="00FD4F26"/>
    <w:rsid w:val="00FD6E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8D5CEE2"/>
  <w15:chartTrackingRefBased/>
  <w15:docId w15:val="{E22276FA-FC22-44E4-861F-3F0020EB96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rsid w:val="00C05C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C05C51"/>
  </w:style>
  <w:style w:type="paragraph" w:styleId="Voettekst">
    <w:name w:val="footer"/>
    <w:basedOn w:val="Standaard"/>
    <w:link w:val="VoettekstChar"/>
    <w:uiPriority w:val="99"/>
    <w:unhideWhenUsed/>
    <w:rsid w:val="00C05C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C05C51"/>
  </w:style>
  <w:style w:type="paragraph" w:styleId="Geenafstand">
    <w:name w:val="No Spacing"/>
    <w:uiPriority w:val="1"/>
    <w:qFormat/>
    <w:rsid w:val="00385CE5"/>
    <w:pPr>
      <w:spacing w:after="0" w:line="240" w:lineRule="auto"/>
    </w:pPr>
  </w:style>
  <w:style w:type="character" w:styleId="Verwijzingopmerking">
    <w:name w:val="annotation reference"/>
    <w:basedOn w:val="Standaardalinea-lettertype"/>
    <w:uiPriority w:val="99"/>
    <w:semiHidden/>
    <w:unhideWhenUsed/>
    <w:rsid w:val="00574FB5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574FB5"/>
    <w:pPr>
      <w:spacing w:line="240" w:lineRule="auto"/>
    </w:pPr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574FB5"/>
    <w:rPr>
      <w:sz w:val="20"/>
      <w:szCs w:val="20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574FB5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574FB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9469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05CDCE-5C53-4050-9316-C3A675C739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3</Pages>
  <Words>871</Words>
  <Characters>4793</Characters>
  <Application>Microsoft Office Word</Application>
  <DocSecurity>0</DocSecurity>
  <Lines>39</Lines>
  <Paragraphs>1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. Agterhuis</dc:creator>
  <cp:keywords/>
  <dc:description/>
  <cp:lastModifiedBy>Regine Agterhuis</cp:lastModifiedBy>
  <cp:revision>13</cp:revision>
  <cp:lastPrinted>2023-05-05T13:09:00Z</cp:lastPrinted>
  <dcterms:created xsi:type="dcterms:W3CDTF">2023-05-05T07:28:00Z</dcterms:created>
  <dcterms:modified xsi:type="dcterms:W3CDTF">2023-05-05T13:25:00Z</dcterms:modified>
</cp:coreProperties>
</file>